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F46DD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Department of Political Science</w:t>
      </w:r>
    </w:p>
    <w:p w14:paraId="4EFE5C9C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University of Tennessee</w:t>
      </w:r>
    </w:p>
    <w:p w14:paraId="0F339BB9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001 McClung Tower</w:t>
      </w:r>
    </w:p>
    <w:p w14:paraId="49E9D3E2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Knoxville, TN 37996-0410</w:t>
      </w:r>
    </w:p>
    <w:p w14:paraId="2A72707A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0351B6F7" w14:textId="77777777" w:rsidR="00EE7833" w:rsidRPr="004052C9" w:rsidRDefault="00EE7833" w:rsidP="00EE7833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t>JAMES O. AND MINNIE ELLIOTT SCHOLARSHIP</w:t>
      </w:r>
    </w:p>
    <w:p w14:paraId="70E4CF82" w14:textId="76F2A33E" w:rsidR="00EE7833" w:rsidRPr="004052C9" w:rsidRDefault="00BA6561" w:rsidP="00EE7833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>
        <w:rPr>
          <w:rFonts w:ascii="Garamond" w:eastAsia="Times New Roman" w:hAnsi="Garamond" w:cs="Arial"/>
          <w:b/>
          <w:sz w:val="32"/>
          <w:szCs w:val="32"/>
        </w:rPr>
        <w:t>202</w:t>
      </w:r>
      <w:r w:rsidR="000119A3">
        <w:rPr>
          <w:rFonts w:ascii="Garamond" w:eastAsia="Times New Roman" w:hAnsi="Garamond" w:cs="Arial"/>
          <w:b/>
          <w:sz w:val="32"/>
          <w:szCs w:val="32"/>
        </w:rPr>
        <w:t>2</w:t>
      </w:r>
      <w:r>
        <w:rPr>
          <w:rFonts w:ascii="Garamond" w:eastAsia="Times New Roman" w:hAnsi="Garamond" w:cs="Arial"/>
          <w:b/>
          <w:sz w:val="32"/>
          <w:szCs w:val="32"/>
        </w:rPr>
        <w:t>-202</w:t>
      </w:r>
      <w:r w:rsidR="000119A3">
        <w:rPr>
          <w:rFonts w:ascii="Garamond" w:eastAsia="Times New Roman" w:hAnsi="Garamond" w:cs="Arial"/>
          <w:b/>
          <w:sz w:val="32"/>
          <w:szCs w:val="32"/>
        </w:rPr>
        <w:t>3</w:t>
      </w:r>
    </w:p>
    <w:p w14:paraId="14F9ADC3" w14:textId="77777777" w:rsidR="00EE7833" w:rsidRPr="004052C9" w:rsidRDefault="00EE7833" w:rsidP="00EE7833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t>APPLICATION</w:t>
      </w:r>
    </w:p>
    <w:p w14:paraId="498BBBE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10B35665" w14:textId="0D9FD593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The James O. and Minnie Elliott Scholarships provide grants for deserving and high ranking </w:t>
      </w:r>
      <w:r>
        <w:rPr>
          <w:rFonts w:ascii="Garamond" w:eastAsia="Times New Roman" w:hAnsi="Garamond" w:cs="Arial"/>
          <w:sz w:val="24"/>
          <w:szCs w:val="24"/>
        </w:rPr>
        <w:t>majors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in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any branch of political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science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.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Financial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need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is taken into account in granting the scholarships. Recipients must be students who will be juniors o</w:t>
      </w:r>
      <w:r w:rsidR="00BA6561">
        <w:rPr>
          <w:rFonts w:ascii="Garamond" w:eastAsia="Times New Roman" w:hAnsi="Garamond" w:cs="Arial"/>
          <w:sz w:val="24"/>
          <w:szCs w:val="24"/>
        </w:rPr>
        <w:t>r seniors at UTK during the 202</w:t>
      </w:r>
      <w:r w:rsidR="000119A3">
        <w:rPr>
          <w:rFonts w:ascii="Garamond" w:eastAsia="Times New Roman" w:hAnsi="Garamond" w:cs="Arial"/>
          <w:sz w:val="24"/>
          <w:szCs w:val="24"/>
        </w:rPr>
        <w:t>2</w:t>
      </w:r>
      <w:r w:rsidR="00BA6561">
        <w:rPr>
          <w:rFonts w:ascii="Garamond" w:eastAsia="Times New Roman" w:hAnsi="Garamond" w:cs="Arial"/>
          <w:sz w:val="24"/>
          <w:szCs w:val="24"/>
        </w:rPr>
        <w:t>-202</w:t>
      </w:r>
      <w:r w:rsidR="000119A3">
        <w:rPr>
          <w:rFonts w:ascii="Garamond" w:eastAsia="Times New Roman" w:hAnsi="Garamond" w:cs="Arial"/>
          <w:sz w:val="24"/>
          <w:szCs w:val="24"/>
        </w:rPr>
        <w:t>3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academic year. </w:t>
      </w:r>
    </w:p>
    <w:p w14:paraId="4B06283F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4642E4A2" w14:textId="77777777" w:rsidR="00BA6561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i/>
          <w:sz w:val="24"/>
          <w:szCs w:val="24"/>
        </w:rPr>
        <w:t>Instructions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</w:t>
      </w:r>
    </w:p>
    <w:p w14:paraId="0F49FC56" w14:textId="77777777" w:rsidR="00BA6561" w:rsidRPr="00BA6561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 xml:space="preserve">1. </w:t>
      </w:r>
      <w:r w:rsidRPr="00BA6561">
        <w:rPr>
          <w:rFonts w:ascii="Garamond" w:eastAsia="Times New Roman" w:hAnsi="Garamond" w:cs="Arial"/>
          <w:sz w:val="24"/>
          <w:szCs w:val="24"/>
        </w:rPr>
        <w:t>C</w:t>
      </w:r>
      <w:r w:rsidR="00EE7833" w:rsidRPr="00BA6561">
        <w:rPr>
          <w:rFonts w:ascii="Garamond" w:eastAsia="Times New Roman" w:hAnsi="Garamond" w:cs="Arial"/>
          <w:sz w:val="24"/>
          <w:szCs w:val="24"/>
        </w:rPr>
        <w:t>omplete this application</w:t>
      </w:r>
      <w:r w:rsidRPr="00BA6561">
        <w:rPr>
          <w:rFonts w:ascii="Garamond" w:eastAsia="Times New Roman" w:hAnsi="Garamond" w:cs="Arial"/>
          <w:sz w:val="24"/>
          <w:szCs w:val="24"/>
        </w:rPr>
        <w:t xml:space="preserve"> form.</w:t>
      </w:r>
      <w:r w:rsidR="00EE7833" w:rsidRPr="00BA6561">
        <w:rPr>
          <w:rFonts w:ascii="Garamond" w:eastAsia="Times New Roman" w:hAnsi="Garamond" w:cs="Arial"/>
          <w:sz w:val="24"/>
          <w:szCs w:val="24"/>
        </w:rPr>
        <w:t xml:space="preserve"> </w:t>
      </w:r>
    </w:p>
    <w:p w14:paraId="24622EC9" w14:textId="77777777" w:rsidR="00BA6561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 w:rsidRPr="00BA6561">
        <w:rPr>
          <w:rFonts w:ascii="Garamond" w:eastAsia="Times New Roman" w:hAnsi="Garamond" w:cs="Arial"/>
          <w:sz w:val="24"/>
          <w:szCs w:val="24"/>
        </w:rPr>
        <w:t xml:space="preserve">2. </w:t>
      </w:r>
      <w:r>
        <w:rPr>
          <w:rFonts w:ascii="Garamond" w:eastAsia="Times New Roman" w:hAnsi="Garamond" w:cs="Arial"/>
          <w:sz w:val="24"/>
          <w:szCs w:val="24"/>
        </w:rPr>
        <w:t>A</w:t>
      </w:r>
      <w:r w:rsidR="00EE7833" w:rsidRPr="00BA6561">
        <w:rPr>
          <w:rFonts w:ascii="Garamond" w:eastAsia="Times New Roman" w:hAnsi="Garamond" w:cs="Arial"/>
          <w:sz w:val="24"/>
          <w:szCs w:val="24"/>
        </w:rPr>
        <w:t xml:space="preserve">ttach a copy of your </w:t>
      </w:r>
      <w:r w:rsidR="00EE7833"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academic history</w:t>
      </w:r>
      <w:r>
        <w:rPr>
          <w:rFonts w:ascii="Garamond" w:eastAsia="Times New Roman" w:hAnsi="Garamond" w:cs="Arial"/>
          <w:sz w:val="24"/>
          <w:szCs w:val="24"/>
        </w:rPr>
        <w:t xml:space="preserve"> to your application form.</w:t>
      </w:r>
    </w:p>
    <w:p w14:paraId="65A989B1" w14:textId="77777777" w:rsidR="00BA6561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 xml:space="preserve">3. Obtain two (2)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letters of recommendation</w:t>
      </w:r>
      <w:r>
        <w:rPr>
          <w:rFonts w:ascii="Garamond" w:eastAsia="Times New Roman" w:hAnsi="Garamond" w:cs="Arial"/>
          <w:sz w:val="24"/>
          <w:szCs w:val="24"/>
        </w:rPr>
        <w:t>.</w:t>
      </w:r>
    </w:p>
    <w:p w14:paraId="34143FBE" w14:textId="77777777" w:rsidR="00EE7833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4. S</w:t>
      </w:r>
      <w:r w:rsidR="00EE7833" w:rsidRPr="00BA6561">
        <w:rPr>
          <w:rFonts w:ascii="Garamond" w:eastAsia="Times New Roman" w:hAnsi="Garamond" w:cs="Arial"/>
          <w:sz w:val="24"/>
          <w:szCs w:val="24"/>
        </w:rPr>
        <w:t>ubmit</w:t>
      </w:r>
      <w:r>
        <w:rPr>
          <w:rFonts w:ascii="Garamond" w:eastAsia="Times New Roman" w:hAnsi="Garamond" w:cs="Arial"/>
          <w:sz w:val="24"/>
          <w:szCs w:val="24"/>
        </w:rPr>
        <w:t xml:space="preserve"> all materials</w:t>
      </w:r>
      <w:r w:rsidR="00EE7833" w:rsidRPr="00BA6561">
        <w:rPr>
          <w:rFonts w:ascii="Garamond" w:eastAsia="Times New Roman" w:hAnsi="Garamond" w:cs="Arial"/>
          <w:sz w:val="24"/>
          <w:szCs w:val="24"/>
        </w:rPr>
        <w:t xml:space="preserve"> to Dr. Anthony Nownes, Director of Undergraduate Studies, Department of Political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 Science, 1001 McClung Tower, UTK.</w:t>
      </w:r>
      <w:r>
        <w:rPr>
          <w:rFonts w:ascii="Garamond" w:eastAsia="Times New Roman" w:hAnsi="Garamond" w:cs="Arial"/>
          <w:sz w:val="24"/>
          <w:szCs w:val="24"/>
        </w:rPr>
        <w:t xml:space="preserve"> You may place the application and accompanying materials in Dr. Nownes’s box, or you can scan your complete application and send it via email to </w:t>
      </w:r>
      <w:r w:rsidRPr="00BA6561">
        <w:rPr>
          <w:rFonts w:ascii="Garamond" w:eastAsia="Times New Roman" w:hAnsi="Garamond" w:cs="Arial"/>
          <w:sz w:val="24"/>
          <w:szCs w:val="24"/>
        </w:rPr>
        <w:t>anownes@utk.edu</w:t>
      </w:r>
      <w:r>
        <w:rPr>
          <w:rFonts w:ascii="Garamond" w:eastAsia="Times New Roman" w:hAnsi="Garamond" w:cs="Arial"/>
          <w:sz w:val="24"/>
          <w:szCs w:val="24"/>
        </w:rPr>
        <w:t xml:space="preserve">. </w:t>
      </w:r>
    </w:p>
    <w:p w14:paraId="07DE19D8" w14:textId="77777777" w:rsidR="001C6F31" w:rsidRPr="00C7074B" w:rsidRDefault="001C6F31" w:rsidP="00EE7833">
      <w:pPr>
        <w:rPr>
          <w:rFonts w:ascii="Garamond" w:eastAsia="Times New Roman" w:hAnsi="Garamond" w:cs="Arial"/>
          <w:sz w:val="24"/>
          <w:szCs w:val="24"/>
        </w:rPr>
      </w:pPr>
    </w:p>
    <w:p w14:paraId="6E922153" w14:textId="46C04336" w:rsidR="00EE7833" w:rsidRPr="00C7074B" w:rsidRDefault="00EE7833" w:rsidP="00EE7833">
      <w:pPr>
        <w:jc w:val="center"/>
        <w:rPr>
          <w:rFonts w:ascii="Garamond" w:eastAsia="Times New Roman" w:hAnsi="Garamond" w:cs="Arial"/>
          <w:b/>
          <w:sz w:val="24"/>
          <w:szCs w:val="24"/>
        </w:rPr>
      </w:pPr>
      <w:r w:rsidRPr="00C7074B">
        <w:rPr>
          <w:rFonts w:ascii="Garamond" w:eastAsia="Times New Roman" w:hAnsi="Garamond" w:cs="Arial"/>
          <w:b/>
          <w:sz w:val="24"/>
          <w:szCs w:val="24"/>
        </w:rPr>
        <w:t>DE</w:t>
      </w:r>
      <w:r w:rsidR="00BA6561">
        <w:rPr>
          <w:rFonts w:ascii="Garamond" w:eastAsia="Times New Roman" w:hAnsi="Garamond" w:cs="Arial"/>
          <w:b/>
          <w:sz w:val="24"/>
          <w:szCs w:val="24"/>
        </w:rPr>
        <w:t xml:space="preserve">ADLINE FOR APPLICATION: FRIDAY, </w:t>
      </w:r>
      <w:r w:rsidR="00344DA6">
        <w:rPr>
          <w:rFonts w:ascii="Garamond" w:eastAsia="Times New Roman" w:hAnsi="Garamond" w:cs="Arial"/>
          <w:b/>
          <w:sz w:val="24"/>
          <w:szCs w:val="24"/>
        </w:rPr>
        <w:t>APRIL</w:t>
      </w:r>
      <w:r w:rsidR="00BA6561">
        <w:rPr>
          <w:rFonts w:ascii="Garamond" w:eastAsia="Times New Roman" w:hAnsi="Garamond" w:cs="Arial"/>
          <w:b/>
          <w:sz w:val="24"/>
          <w:szCs w:val="24"/>
        </w:rPr>
        <w:t xml:space="preserve"> </w:t>
      </w:r>
      <w:r w:rsidR="000119A3">
        <w:rPr>
          <w:rFonts w:ascii="Garamond" w:eastAsia="Times New Roman" w:hAnsi="Garamond" w:cs="Arial"/>
          <w:b/>
          <w:sz w:val="24"/>
          <w:szCs w:val="24"/>
        </w:rPr>
        <w:t>15</w:t>
      </w:r>
      <w:r w:rsidR="00BA6561">
        <w:rPr>
          <w:rFonts w:ascii="Garamond" w:eastAsia="Times New Roman" w:hAnsi="Garamond" w:cs="Arial"/>
          <w:b/>
          <w:sz w:val="24"/>
          <w:szCs w:val="24"/>
        </w:rPr>
        <w:t>, 202</w:t>
      </w:r>
      <w:r w:rsidR="000119A3">
        <w:rPr>
          <w:rFonts w:ascii="Garamond" w:eastAsia="Times New Roman" w:hAnsi="Garamond" w:cs="Arial"/>
          <w:b/>
          <w:sz w:val="24"/>
          <w:szCs w:val="24"/>
        </w:rPr>
        <w:t>2</w:t>
      </w:r>
    </w:p>
    <w:p w14:paraId="77154D48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742C529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. Name:  ______________________________________________</w:t>
      </w:r>
    </w:p>
    <w:p w14:paraId="27926F11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37BBA95B" w14:textId="77777777" w:rsidR="00EE7833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2. </w:t>
      </w:r>
      <w:r w:rsidR="00BA6561">
        <w:rPr>
          <w:rFonts w:ascii="Garamond" w:eastAsia="Times New Roman" w:hAnsi="Garamond" w:cs="Arial"/>
          <w:sz w:val="24"/>
          <w:szCs w:val="24"/>
        </w:rPr>
        <w:t>Permanent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address</w:t>
      </w:r>
      <w:r w:rsidR="00BA6561">
        <w:rPr>
          <w:rFonts w:ascii="Garamond" w:eastAsia="Times New Roman" w:hAnsi="Garamond" w:cs="Arial"/>
          <w:sz w:val="24"/>
          <w:szCs w:val="24"/>
        </w:rPr>
        <w:t xml:space="preserve"> (i.e., an address where you can always be reached)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</w:t>
      </w:r>
    </w:p>
    <w:p w14:paraId="355CDB28" w14:textId="77777777" w:rsidR="00EE7833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465051DE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12617E4E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413722D8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7B408E42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769E795A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38A269CE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49C1E445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3. Telephone number</w:t>
      </w:r>
      <w:r w:rsidR="00BA6561">
        <w:rPr>
          <w:rFonts w:ascii="Garamond" w:eastAsia="Times New Roman" w:hAnsi="Garamond" w:cs="Arial"/>
          <w:sz w:val="24"/>
          <w:szCs w:val="24"/>
        </w:rPr>
        <w:t xml:space="preserve"> (where you can always be reached)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_______________________________ </w:t>
      </w:r>
    </w:p>
    <w:p w14:paraId="2E5EFC24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CFBB916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4. Email address: ___________________________________</w:t>
      </w:r>
    </w:p>
    <w:p w14:paraId="2FF849D3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6334EC68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5. Student ID number: ______________________________</w:t>
      </w:r>
    </w:p>
    <w:p w14:paraId="005E39F0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39E14BBC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6. Academic major: ________________________________</w:t>
      </w:r>
    </w:p>
    <w:p w14:paraId="132330D6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481532D2" w14:textId="0A4472A9" w:rsidR="00EE7833" w:rsidRPr="00C7074B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7</w:t>
      </w:r>
      <w:r w:rsidR="00EE7833" w:rsidRPr="00C7074B">
        <w:rPr>
          <w:rFonts w:ascii="Garamond" w:eastAsia="Times New Roman" w:hAnsi="Garamond" w:cs="Arial"/>
          <w:sz w:val="24"/>
          <w:szCs w:val="24"/>
        </w:rPr>
        <w:t>. Number of credit hours in whic</w:t>
      </w:r>
      <w:r>
        <w:rPr>
          <w:rFonts w:ascii="Garamond" w:eastAsia="Times New Roman" w:hAnsi="Garamond" w:cs="Arial"/>
          <w:sz w:val="24"/>
          <w:szCs w:val="24"/>
        </w:rPr>
        <w:t>h you are currently (spring 202</w:t>
      </w:r>
      <w:r w:rsidR="000119A3">
        <w:rPr>
          <w:rFonts w:ascii="Garamond" w:eastAsia="Times New Roman" w:hAnsi="Garamond" w:cs="Arial"/>
          <w:sz w:val="24"/>
          <w:szCs w:val="24"/>
        </w:rPr>
        <w:t>2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) enrolled: _________ </w:t>
      </w:r>
    </w:p>
    <w:p w14:paraId="704B7B27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1AC07158" w14:textId="77777777" w:rsidR="00EE7833" w:rsidRPr="00C7074B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8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. During which of the following semesters do you plan to attend UTK as an undergraduate student?  (Circle all that </w:t>
      </w:r>
      <w:r w:rsidR="00EE7833" w:rsidRPr="001C6F31">
        <w:rPr>
          <w:rFonts w:ascii="Garamond" w:eastAsia="Times New Roman" w:hAnsi="Garamond" w:cs="Arial"/>
          <w:b/>
          <w:sz w:val="24"/>
          <w:szCs w:val="24"/>
        </w:rPr>
        <w:t>apply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)  </w:t>
      </w:r>
    </w:p>
    <w:p w14:paraId="63C8FF47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30F63D7B" w14:textId="327648C8" w:rsidR="00EE7833" w:rsidRPr="00C7074B" w:rsidRDefault="00EE7833" w:rsidP="00EE7833">
      <w:pPr>
        <w:ind w:left="720" w:firstLine="72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summ</w:t>
      </w:r>
      <w:r w:rsidR="00BA6561">
        <w:rPr>
          <w:rFonts w:ascii="Garamond" w:eastAsia="Times New Roman" w:hAnsi="Garamond" w:cs="Arial"/>
          <w:sz w:val="24"/>
          <w:szCs w:val="24"/>
        </w:rPr>
        <w:t>er 202</w:t>
      </w:r>
      <w:r w:rsidR="000119A3">
        <w:rPr>
          <w:rFonts w:ascii="Garamond" w:eastAsia="Times New Roman" w:hAnsi="Garamond" w:cs="Arial"/>
          <w:sz w:val="24"/>
          <w:szCs w:val="24"/>
        </w:rPr>
        <w:t>2</w:t>
      </w:r>
      <w:r w:rsidR="00BA6561">
        <w:rPr>
          <w:rFonts w:ascii="Garamond" w:eastAsia="Times New Roman" w:hAnsi="Garamond" w:cs="Arial"/>
          <w:sz w:val="24"/>
          <w:szCs w:val="24"/>
        </w:rPr>
        <w:tab/>
      </w:r>
      <w:r w:rsidR="00BA6561">
        <w:rPr>
          <w:rFonts w:ascii="Garamond" w:eastAsia="Times New Roman" w:hAnsi="Garamond" w:cs="Arial"/>
          <w:sz w:val="24"/>
          <w:szCs w:val="24"/>
        </w:rPr>
        <w:tab/>
        <w:t>fall 202</w:t>
      </w:r>
      <w:r w:rsidR="000119A3">
        <w:rPr>
          <w:rFonts w:ascii="Garamond" w:eastAsia="Times New Roman" w:hAnsi="Garamond" w:cs="Arial"/>
          <w:sz w:val="24"/>
          <w:szCs w:val="24"/>
        </w:rPr>
        <w:t>2</w:t>
      </w:r>
      <w:r w:rsidR="00BA6561">
        <w:rPr>
          <w:rFonts w:ascii="Garamond" w:eastAsia="Times New Roman" w:hAnsi="Garamond" w:cs="Arial"/>
          <w:sz w:val="24"/>
          <w:szCs w:val="24"/>
        </w:rPr>
        <w:tab/>
      </w:r>
      <w:r w:rsidR="00BA6561">
        <w:rPr>
          <w:rFonts w:ascii="Garamond" w:eastAsia="Times New Roman" w:hAnsi="Garamond" w:cs="Arial"/>
          <w:sz w:val="24"/>
          <w:szCs w:val="24"/>
        </w:rPr>
        <w:tab/>
        <w:t>spring 202</w:t>
      </w:r>
      <w:r w:rsidR="000119A3">
        <w:rPr>
          <w:rFonts w:ascii="Garamond" w:eastAsia="Times New Roman" w:hAnsi="Garamond" w:cs="Arial"/>
          <w:sz w:val="24"/>
          <w:szCs w:val="24"/>
        </w:rPr>
        <w:t>3</w:t>
      </w:r>
    </w:p>
    <w:p w14:paraId="71A166BB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57EF05F9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7C50CFC" w14:textId="77777777" w:rsidR="00EE7833" w:rsidRPr="00C7074B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9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. Current </w:t>
      </w:r>
      <w:r w:rsidR="00EE7833">
        <w:rPr>
          <w:rFonts w:ascii="Garamond" w:eastAsia="Times New Roman" w:hAnsi="Garamond" w:cs="Arial"/>
          <w:sz w:val="24"/>
          <w:szCs w:val="24"/>
        </w:rPr>
        <w:t>political s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cience GPA ______________ </w:t>
      </w:r>
    </w:p>
    <w:p w14:paraId="2D8FC5C3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7FA295BD" w14:textId="77777777" w:rsidR="00EE7833" w:rsidRPr="00C7074B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0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. Current </w:t>
      </w:r>
      <w:r w:rsidR="00EE7833">
        <w:rPr>
          <w:rFonts w:ascii="Garamond" w:eastAsia="Times New Roman" w:hAnsi="Garamond" w:cs="Arial"/>
          <w:sz w:val="24"/>
          <w:szCs w:val="24"/>
        </w:rPr>
        <w:t>o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verall GPA __________ </w:t>
      </w:r>
    </w:p>
    <w:p w14:paraId="1B5773F1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50796D5" w14:textId="77777777" w:rsidR="00EE7833" w:rsidRDefault="00BA6561" w:rsidP="00EE7833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1</w:t>
      </w:r>
      <w:r w:rsidR="00EE7833" w:rsidRPr="00C7074B">
        <w:rPr>
          <w:rFonts w:ascii="Garamond" w:eastAsia="Times New Roman" w:hAnsi="Garamond" w:cs="Arial"/>
          <w:sz w:val="24"/>
          <w:szCs w:val="24"/>
        </w:rPr>
        <w:t xml:space="preserve">. List any special academic awards or recognition (scholarships, fellowships, honors, assistantships, etc.) you have received since entering college: </w:t>
      </w:r>
    </w:p>
    <w:p w14:paraId="0F32184A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FDA771F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4B18A87E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0C04C783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2E66A8FC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336D8E75" w14:textId="77777777" w:rsidR="00EE7833" w:rsidRDefault="00EE7833" w:rsidP="00EE7833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0CFF0037" w14:textId="77777777" w:rsidR="00EE7833" w:rsidRPr="00C7074B" w:rsidRDefault="00EE7833" w:rsidP="00EE7833">
      <w:pPr>
        <w:rPr>
          <w:rFonts w:ascii="Garamond" w:eastAsia="Times New Roman" w:hAnsi="Garamond" w:cs="Arial"/>
          <w:sz w:val="24"/>
          <w:szCs w:val="24"/>
        </w:rPr>
      </w:pPr>
    </w:p>
    <w:p w14:paraId="2DB7EC10" w14:textId="62F218D0" w:rsidR="001C6F31" w:rsidRPr="00C7074B" w:rsidRDefault="001C6F31" w:rsidP="001C6F31">
      <w:pPr>
        <w:rPr>
          <w:rFonts w:ascii="Garamond" w:eastAsia="Times New Roman" w:hAnsi="Garamond" w:cs="Arial"/>
          <w:i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2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. Your application must be accompanied by two (2) letters of recommendation from UTK instructional faculty members. Please list names and contact information </w:t>
      </w:r>
      <w:r>
        <w:rPr>
          <w:rFonts w:ascii="Garamond" w:eastAsia="Times New Roman" w:hAnsi="Garamond" w:cs="Arial"/>
          <w:sz w:val="24"/>
          <w:szCs w:val="24"/>
        </w:rPr>
        <w:t xml:space="preserve">(email address will suffice) </w:t>
      </w:r>
      <w:r w:rsidRPr="00C7074B">
        <w:rPr>
          <w:rFonts w:ascii="Garamond" w:eastAsia="Times New Roman" w:hAnsi="Garamond" w:cs="Arial"/>
          <w:sz w:val="24"/>
          <w:szCs w:val="24"/>
        </w:rPr>
        <w:t>for your two (2) recommenders</w:t>
      </w:r>
      <w:r>
        <w:rPr>
          <w:rFonts w:ascii="Garamond" w:eastAsia="Times New Roman" w:hAnsi="Garamond" w:cs="Arial"/>
          <w:sz w:val="24"/>
          <w:szCs w:val="24"/>
        </w:rPr>
        <w:t xml:space="preserve"> below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. </w:t>
      </w:r>
      <w:r>
        <w:rPr>
          <w:rFonts w:ascii="Garamond" w:eastAsia="Times New Roman" w:hAnsi="Garamond" w:cs="Arial"/>
          <w:sz w:val="24"/>
          <w:szCs w:val="24"/>
        </w:rPr>
        <w:t xml:space="preserve">Instruct your recommenders to forward their letters to Dr. Anthony Nownes, Director of Undergraduate Studies, Department of Political Science, 1001 McClung Tower or anownes@utk.edu. </w:t>
      </w:r>
      <w:r w:rsidRPr="00C7074B">
        <w:rPr>
          <w:rFonts w:ascii="Garamond" w:eastAsia="Times New Roman" w:hAnsi="Garamond" w:cs="Arial"/>
          <w:i/>
          <w:sz w:val="24"/>
          <w:szCs w:val="24"/>
        </w:rPr>
        <w:t>All recommendati</w:t>
      </w:r>
      <w:r>
        <w:rPr>
          <w:rFonts w:ascii="Garamond" w:eastAsia="Times New Roman" w:hAnsi="Garamond" w:cs="Arial"/>
          <w:i/>
          <w:sz w:val="24"/>
          <w:szCs w:val="24"/>
        </w:rPr>
        <w:t xml:space="preserve">ons must be received by </w:t>
      </w:r>
      <w:r w:rsidR="00344DA6">
        <w:rPr>
          <w:rFonts w:ascii="Garamond" w:eastAsia="Times New Roman" w:hAnsi="Garamond" w:cs="Arial"/>
          <w:i/>
          <w:sz w:val="24"/>
          <w:szCs w:val="24"/>
        </w:rPr>
        <w:t>April</w:t>
      </w:r>
      <w:r>
        <w:rPr>
          <w:rFonts w:ascii="Garamond" w:eastAsia="Times New Roman" w:hAnsi="Garamond" w:cs="Arial"/>
          <w:i/>
          <w:sz w:val="24"/>
          <w:szCs w:val="24"/>
        </w:rPr>
        <w:t xml:space="preserve"> </w:t>
      </w:r>
      <w:r w:rsidR="000119A3">
        <w:rPr>
          <w:rFonts w:ascii="Garamond" w:eastAsia="Times New Roman" w:hAnsi="Garamond" w:cs="Arial"/>
          <w:i/>
          <w:sz w:val="24"/>
          <w:szCs w:val="24"/>
        </w:rPr>
        <w:t>15</w:t>
      </w:r>
      <w:r>
        <w:rPr>
          <w:rFonts w:ascii="Garamond" w:eastAsia="Times New Roman" w:hAnsi="Garamond" w:cs="Arial"/>
          <w:i/>
          <w:sz w:val="24"/>
          <w:szCs w:val="24"/>
        </w:rPr>
        <w:t>, 202</w:t>
      </w:r>
      <w:r w:rsidR="000119A3">
        <w:rPr>
          <w:rFonts w:ascii="Garamond" w:eastAsia="Times New Roman" w:hAnsi="Garamond" w:cs="Arial"/>
          <w:i/>
          <w:sz w:val="24"/>
          <w:szCs w:val="24"/>
        </w:rPr>
        <w:t>2</w:t>
      </w:r>
    </w:p>
    <w:p w14:paraId="03E7F07E" w14:textId="77777777" w:rsidR="001C6F31" w:rsidRPr="00C7074B" w:rsidRDefault="001C6F31" w:rsidP="001C6F31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 </w:t>
      </w:r>
    </w:p>
    <w:p w14:paraId="7401BA9B" w14:textId="77777777" w:rsidR="001C6F31" w:rsidRDefault="001C6F31" w:rsidP="001C6F31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. __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________</w:t>
      </w:r>
    </w:p>
    <w:p w14:paraId="0160CC4A" w14:textId="77777777" w:rsidR="001C6F31" w:rsidRDefault="001C6F31" w:rsidP="001C6F31">
      <w:pPr>
        <w:rPr>
          <w:rFonts w:ascii="Garamond" w:eastAsia="Times New Roman" w:hAnsi="Garamond" w:cs="Arial"/>
          <w:sz w:val="24"/>
          <w:szCs w:val="24"/>
        </w:rPr>
      </w:pPr>
    </w:p>
    <w:p w14:paraId="7989EFA5" w14:textId="77777777" w:rsidR="001C6F31" w:rsidRPr="00C7074B" w:rsidRDefault="001C6F31" w:rsidP="001C6F31">
      <w:pPr>
        <w:rPr>
          <w:rFonts w:ascii="Garamond" w:eastAsia="Times New Roman" w:hAnsi="Garamond" w:cs="Arial"/>
          <w:sz w:val="24"/>
          <w:szCs w:val="24"/>
        </w:rPr>
      </w:pPr>
    </w:p>
    <w:p w14:paraId="3BBB990F" w14:textId="77777777" w:rsidR="001C6F31" w:rsidRPr="00C7074B" w:rsidRDefault="001C6F31" w:rsidP="001C6F31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2. __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________</w:t>
      </w:r>
    </w:p>
    <w:p w14:paraId="26EBAD17" w14:textId="77777777" w:rsidR="001C6F31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3A5C20A0" w14:textId="77777777" w:rsidR="001C6F31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Check and initial one of the following statements: </w:t>
      </w:r>
    </w:p>
    <w:p w14:paraId="7B5C68B9" w14:textId="77777777" w:rsidR="001C6F31" w:rsidRPr="00C7074B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232A6FCE" w14:textId="77777777" w:rsidR="001C6F31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______ I hereby </w:t>
      </w:r>
      <w:r w:rsidRPr="00C7074B">
        <w:rPr>
          <w:rFonts w:ascii="Garamond" w:eastAsia="Times New Roman" w:hAnsi="Garamond" w:cs="Arial"/>
          <w:sz w:val="24"/>
          <w:szCs w:val="24"/>
          <w:u w:val="single"/>
        </w:rPr>
        <w:t>waive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my right to see recommendations submitted by the above listed faculty members. </w:t>
      </w:r>
    </w:p>
    <w:p w14:paraId="2E0FE936" w14:textId="77777777" w:rsidR="001C6F31" w:rsidRPr="00C7074B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33727903" w14:textId="77777777" w:rsidR="001C6F31" w:rsidRPr="00C7074B" w:rsidRDefault="001C6F31" w:rsidP="001C6F31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______ I </w:t>
      </w:r>
      <w:r w:rsidRPr="00C7074B">
        <w:rPr>
          <w:rFonts w:ascii="Garamond" w:eastAsia="Times New Roman" w:hAnsi="Garamond" w:cs="Arial"/>
          <w:sz w:val="24"/>
          <w:szCs w:val="24"/>
          <w:u w:val="single"/>
        </w:rPr>
        <w:t>do not waive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my right to see recommendations submitted by the above listed faculty members. </w:t>
      </w:r>
    </w:p>
    <w:p w14:paraId="49992B00" w14:textId="77777777" w:rsidR="008C768F" w:rsidRDefault="008C768F" w:rsidP="001C6F31">
      <w:pPr>
        <w:rPr>
          <w:rFonts w:ascii="Garamond" w:eastAsia="Times New Roman" w:hAnsi="Garamond" w:cs="Arial"/>
          <w:b/>
          <w:sz w:val="32"/>
          <w:szCs w:val="32"/>
        </w:rPr>
      </w:pPr>
    </w:p>
    <w:p w14:paraId="141380B6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4B3D7433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0F9F9735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78787516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4030CCF8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2B34293A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0B1E5577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25C15CF8" w14:textId="77777777" w:rsidR="008C768F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</w:p>
    <w:p w14:paraId="06186C6A" w14:textId="77777777" w:rsidR="008C768F" w:rsidRPr="004052C9" w:rsidRDefault="008C768F" w:rsidP="008C768F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lastRenderedPageBreak/>
        <w:t xml:space="preserve">FINANCIAL </w:t>
      </w:r>
      <w:r w:rsidRPr="00CD3379">
        <w:rPr>
          <w:rFonts w:ascii="Garamond" w:eastAsia="Times New Roman" w:hAnsi="Garamond" w:cs="Arial"/>
          <w:b/>
          <w:sz w:val="32"/>
          <w:szCs w:val="32"/>
        </w:rPr>
        <w:t xml:space="preserve">NEED </w:t>
      </w:r>
      <w:r w:rsidRPr="004052C9">
        <w:rPr>
          <w:rFonts w:ascii="Garamond" w:eastAsia="Times New Roman" w:hAnsi="Garamond" w:cs="Arial"/>
          <w:b/>
          <w:sz w:val="32"/>
          <w:szCs w:val="32"/>
        </w:rPr>
        <w:t>STATEMENT FOR</w:t>
      </w:r>
    </w:p>
    <w:p w14:paraId="7203DB92" w14:textId="77777777" w:rsidR="00CA530B" w:rsidRPr="004052C9" w:rsidRDefault="00CA530B" w:rsidP="00CA530B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t>JAMES O. AND MINNIE ELLIOTT SCHOLARSHIP</w:t>
      </w:r>
    </w:p>
    <w:p w14:paraId="190B71AB" w14:textId="77777777" w:rsidR="008C768F" w:rsidRDefault="008C768F" w:rsidP="008C768F">
      <w:pPr>
        <w:rPr>
          <w:rFonts w:ascii="Garamond" w:eastAsia="Times New Roman" w:hAnsi="Garamond" w:cs="Arial"/>
          <w:sz w:val="22"/>
          <w:szCs w:val="22"/>
        </w:rPr>
      </w:pPr>
    </w:p>
    <w:p w14:paraId="671469E3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. Name:  ______________________________________________</w:t>
      </w:r>
    </w:p>
    <w:p w14:paraId="152F0F38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4967A472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2. </w:t>
      </w:r>
      <w:r w:rsidR="00BA6561">
        <w:rPr>
          <w:rFonts w:ascii="Garamond" w:eastAsia="Times New Roman" w:hAnsi="Garamond" w:cs="Arial"/>
          <w:sz w:val="24"/>
          <w:szCs w:val="24"/>
        </w:rPr>
        <w:t>Permanent</w:t>
      </w:r>
      <w:r w:rsidR="00BA6561" w:rsidRPr="00C7074B">
        <w:rPr>
          <w:rFonts w:ascii="Garamond" w:eastAsia="Times New Roman" w:hAnsi="Garamond" w:cs="Arial"/>
          <w:sz w:val="24"/>
          <w:szCs w:val="24"/>
        </w:rPr>
        <w:t xml:space="preserve"> address</w:t>
      </w:r>
      <w:r w:rsidR="00BA6561">
        <w:rPr>
          <w:rFonts w:ascii="Garamond" w:eastAsia="Times New Roman" w:hAnsi="Garamond" w:cs="Arial"/>
          <w:sz w:val="24"/>
          <w:szCs w:val="24"/>
        </w:rPr>
        <w:t xml:space="preserve"> (i.e., an address where you can always be reached)</w:t>
      </w:r>
      <w:r w:rsidR="00BA6561" w:rsidRPr="00C7074B">
        <w:rPr>
          <w:rFonts w:ascii="Garamond" w:eastAsia="Times New Roman" w:hAnsi="Garamond" w:cs="Arial"/>
          <w:sz w:val="24"/>
          <w:szCs w:val="24"/>
        </w:rPr>
        <w:t>:</w:t>
      </w:r>
    </w:p>
    <w:p w14:paraId="281C7FBC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685D0C5C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54B0270C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04D6DA58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4183136C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5C8CEB94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25366256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3. Name of parent(s) or guardian(s): </w:t>
      </w:r>
    </w:p>
    <w:p w14:paraId="3267415A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3E42F7CE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2A297912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14167C36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3DA7E0D6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6C693493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1B12EC82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4. Address of parent(s) or guardian(s): </w:t>
      </w:r>
    </w:p>
    <w:p w14:paraId="4007E981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0A95CF23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303819F4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73486DDE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3CABE1BF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29003F38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0986113A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5. Have you been employed at all during the current academic year? No ___ Yes ___</w:t>
      </w:r>
    </w:p>
    <w:p w14:paraId="774F954A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431F3311" w14:textId="77777777" w:rsidR="008C768F" w:rsidRDefault="008C768F" w:rsidP="008C768F">
      <w:pPr>
        <w:ind w:left="72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  <w:u w:val="single"/>
        </w:rPr>
        <w:t>If yes</w:t>
      </w:r>
      <w:r w:rsidRPr="00C7074B">
        <w:rPr>
          <w:rFonts w:ascii="Garamond" w:eastAsia="Times New Roman" w:hAnsi="Garamond" w:cs="Arial"/>
          <w:sz w:val="24"/>
          <w:szCs w:val="24"/>
        </w:rPr>
        <w:t>, please indicate</w:t>
      </w:r>
      <w:r>
        <w:rPr>
          <w:rFonts w:ascii="Garamond" w:eastAsia="Times New Roman" w:hAnsi="Garamond" w:cs="Arial"/>
          <w:sz w:val="24"/>
          <w:szCs w:val="24"/>
        </w:rPr>
        <w:t>:</w:t>
      </w:r>
    </w:p>
    <w:p w14:paraId="1EF6DE55" w14:textId="77777777" w:rsidR="008C768F" w:rsidRPr="00C7074B" w:rsidRDefault="008C768F" w:rsidP="008C768F">
      <w:pPr>
        <w:ind w:left="720"/>
        <w:rPr>
          <w:rFonts w:ascii="Garamond" w:eastAsia="Times New Roman" w:hAnsi="Garamond" w:cs="Arial"/>
          <w:sz w:val="24"/>
          <w:szCs w:val="24"/>
        </w:rPr>
      </w:pPr>
    </w:p>
    <w:p w14:paraId="7FBC1D78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Employment dates: 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</w:t>
      </w:r>
    </w:p>
    <w:p w14:paraId="6EC38671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5E099502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__________________________________________________________________</w:t>
      </w:r>
    </w:p>
    <w:p w14:paraId="30A66696" w14:textId="77777777" w:rsidR="008C768F" w:rsidRPr="00C7074B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7ABA61CE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Place(s) of employment: 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</w:t>
      </w:r>
    </w:p>
    <w:p w14:paraId="5B470974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4F429D74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__________________________________________________________________</w:t>
      </w:r>
    </w:p>
    <w:p w14:paraId="499F3DB6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7D0F4F66" w14:textId="77777777" w:rsidR="008C768F" w:rsidRPr="00C7074B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Avg. hours worked per week (during current academic year): ____________________</w:t>
      </w:r>
    </w:p>
    <w:p w14:paraId="4F65E58E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132448D6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720B01D2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2B51CB74" w14:textId="77777777" w:rsidR="008C768F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7BF6E5D9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lastRenderedPageBreak/>
        <w:t xml:space="preserve">6. Do you receive financial support for your schooling from any source other than your own employment? No _____ Yes _____ </w:t>
      </w:r>
    </w:p>
    <w:p w14:paraId="49DCA553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30BF45C8" w14:textId="77777777" w:rsidR="008C768F" w:rsidRDefault="008C768F" w:rsidP="008C768F">
      <w:pPr>
        <w:ind w:left="72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  <w:u w:val="single"/>
        </w:rPr>
        <w:t>If yes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, please indicate the sources of this financial support (i.e., parents, scholarships, etc.): </w:t>
      </w:r>
    </w:p>
    <w:p w14:paraId="34E4E153" w14:textId="77777777" w:rsidR="008C768F" w:rsidRPr="00C7074B" w:rsidRDefault="008C768F" w:rsidP="008C768F">
      <w:pPr>
        <w:ind w:left="720"/>
        <w:rPr>
          <w:rFonts w:ascii="Garamond" w:eastAsia="Times New Roman" w:hAnsi="Garamond" w:cs="Arial"/>
          <w:sz w:val="24"/>
          <w:szCs w:val="24"/>
        </w:rPr>
      </w:pPr>
    </w:p>
    <w:p w14:paraId="4BA4F48F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</w:t>
      </w:r>
    </w:p>
    <w:p w14:paraId="1246EFC3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4668CF33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__________________________________________________________________</w:t>
      </w:r>
    </w:p>
    <w:p w14:paraId="3DE1BCAE" w14:textId="77777777" w:rsidR="008C768F" w:rsidRDefault="008C768F" w:rsidP="008C768F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1810414B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42A5AB2B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7. Approximately what percent of your college education would you say you financed with income from your employment? ____________% </w:t>
      </w:r>
    </w:p>
    <w:p w14:paraId="68A4710D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0791F72A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8. Indicate any additional information concerning your financial status about which the Undergraduate Awards Committee should know. (Use other side or separate sheet if necessary) </w:t>
      </w:r>
    </w:p>
    <w:p w14:paraId="05C3A7E8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3E0D11C0" w14:textId="77777777" w:rsidR="008C768F" w:rsidRPr="00C7074B" w:rsidRDefault="008C768F" w:rsidP="008C768F">
      <w:pPr>
        <w:rPr>
          <w:rFonts w:ascii="Garamond" w:eastAsia="Times New Roman" w:hAnsi="Garamond" w:cs="Arial"/>
          <w:sz w:val="24"/>
          <w:szCs w:val="24"/>
        </w:rPr>
      </w:pPr>
    </w:p>
    <w:p w14:paraId="166EBB82" w14:textId="77777777" w:rsidR="008C768F" w:rsidRPr="00C7074B" w:rsidRDefault="008C768F" w:rsidP="008C768F">
      <w:pPr>
        <w:rPr>
          <w:rFonts w:ascii="Garamond" w:hAnsi="Garamond"/>
          <w:sz w:val="24"/>
          <w:szCs w:val="24"/>
        </w:rPr>
      </w:pPr>
    </w:p>
    <w:p w14:paraId="311C2C04" w14:textId="77777777" w:rsidR="008C768F" w:rsidRDefault="008C768F" w:rsidP="008C768F"/>
    <w:p w14:paraId="20D15B5D" w14:textId="77777777" w:rsidR="00EE7833" w:rsidRPr="00C7074B" w:rsidRDefault="00EE7833" w:rsidP="00EE7833">
      <w:pPr>
        <w:rPr>
          <w:rFonts w:ascii="Garamond" w:hAnsi="Garamond"/>
          <w:sz w:val="24"/>
          <w:szCs w:val="24"/>
        </w:rPr>
      </w:pPr>
    </w:p>
    <w:p w14:paraId="1AAAC452" w14:textId="77777777" w:rsidR="00EE7833" w:rsidRDefault="00EE7833" w:rsidP="00EE7833">
      <w:pPr>
        <w:rPr>
          <w:rFonts w:ascii="Garamond" w:hAnsi="Garamond"/>
          <w:sz w:val="22"/>
          <w:szCs w:val="22"/>
        </w:rPr>
      </w:pPr>
    </w:p>
    <w:p w14:paraId="243A46D9" w14:textId="77777777" w:rsidR="00EE7833" w:rsidRPr="00BC3945" w:rsidRDefault="00EE7833" w:rsidP="00EE7833">
      <w:pPr>
        <w:rPr>
          <w:rFonts w:ascii="Garamond" w:hAnsi="Garamond"/>
          <w:sz w:val="22"/>
          <w:szCs w:val="22"/>
        </w:rPr>
      </w:pPr>
    </w:p>
    <w:p w14:paraId="6ABCAA2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62D78FC6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02B38C54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3D1B2D7C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6ACC604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3D355B6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42FF3623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3CCA266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6C7EFA0B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E4B73C7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0FA575D5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9A62C5E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700F0A2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A1C529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0B9844BE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6B91EC1C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581BEC2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423E6E80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70220D66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6568E748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047D9E49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622E03ED" w14:textId="77777777" w:rsidR="00EE7833" w:rsidRDefault="00EE7833" w:rsidP="00EE7833">
      <w:pPr>
        <w:rPr>
          <w:rFonts w:ascii="Garamond" w:eastAsia="Times New Roman" w:hAnsi="Garamond" w:cs="Arial"/>
          <w:sz w:val="22"/>
          <w:szCs w:val="22"/>
        </w:rPr>
      </w:pPr>
    </w:p>
    <w:p w14:paraId="1A5977C9" w14:textId="77777777" w:rsidR="00E36CD2" w:rsidRDefault="00E36CD2"/>
    <w:sectPr w:rsidR="00E36CD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F810B" w14:textId="77777777" w:rsidR="006C4F20" w:rsidRDefault="006C4F20" w:rsidP="00BB319D">
      <w:r>
        <w:separator/>
      </w:r>
    </w:p>
  </w:endnote>
  <w:endnote w:type="continuationSeparator" w:id="0">
    <w:p w14:paraId="10B0B2DA" w14:textId="77777777" w:rsidR="006C4F20" w:rsidRDefault="006C4F20" w:rsidP="00BB3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2142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400816" w14:textId="77777777" w:rsidR="00BB319D" w:rsidRDefault="00BB31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3AF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082F46F" w14:textId="77777777" w:rsidR="00BB319D" w:rsidRDefault="00BB3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D673B" w14:textId="77777777" w:rsidR="006C4F20" w:rsidRDefault="006C4F20" w:rsidP="00BB319D">
      <w:r>
        <w:separator/>
      </w:r>
    </w:p>
  </w:footnote>
  <w:footnote w:type="continuationSeparator" w:id="0">
    <w:p w14:paraId="051C4A5E" w14:textId="77777777" w:rsidR="006C4F20" w:rsidRDefault="006C4F20" w:rsidP="00BB31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jUwNzczNTSwNLRU0lEKTi0uzszPAykwrAUAJ0KtuywAAAA="/>
  </w:docVars>
  <w:rsids>
    <w:rsidRoot w:val="00EE7833"/>
    <w:rsid w:val="0000037A"/>
    <w:rsid w:val="000005B2"/>
    <w:rsid w:val="000023E8"/>
    <w:rsid w:val="00003299"/>
    <w:rsid w:val="00004265"/>
    <w:rsid w:val="00004539"/>
    <w:rsid w:val="000119A3"/>
    <w:rsid w:val="00013B6E"/>
    <w:rsid w:val="0001579A"/>
    <w:rsid w:val="0002111B"/>
    <w:rsid w:val="00021F2D"/>
    <w:rsid w:val="0002643B"/>
    <w:rsid w:val="00026E37"/>
    <w:rsid w:val="00033039"/>
    <w:rsid w:val="000338B9"/>
    <w:rsid w:val="0003535A"/>
    <w:rsid w:val="000406AC"/>
    <w:rsid w:val="00041363"/>
    <w:rsid w:val="00041CC7"/>
    <w:rsid w:val="00041E21"/>
    <w:rsid w:val="00041EF6"/>
    <w:rsid w:val="00041F45"/>
    <w:rsid w:val="00044049"/>
    <w:rsid w:val="00044ED2"/>
    <w:rsid w:val="0004653C"/>
    <w:rsid w:val="00050805"/>
    <w:rsid w:val="000518DC"/>
    <w:rsid w:val="000549BF"/>
    <w:rsid w:val="00054A01"/>
    <w:rsid w:val="00055803"/>
    <w:rsid w:val="00056834"/>
    <w:rsid w:val="00063F55"/>
    <w:rsid w:val="00065C02"/>
    <w:rsid w:val="000678DB"/>
    <w:rsid w:val="00070534"/>
    <w:rsid w:val="00072DA0"/>
    <w:rsid w:val="00073DB9"/>
    <w:rsid w:val="00075A5B"/>
    <w:rsid w:val="00075CEB"/>
    <w:rsid w:val="00075F7E"/>
    <w:rsid w:val="00076465"/>
    <w:rsid w:val="0008001C"/>
    <w:rsid w:val="00080734"/>
    <w:rsid w:val="0008089B"/>
    <w:rsid w:val="00081621"/>
    <w:rsid w:val="00081CD7"/>
    <w:rsid w:val="000837DA"/>
    <w:rsid w:val="00083EF5"/>
    <w:rsid w:val="000850AB"/>
    <w:rsid w:val="00085BF9"/>
    <w:rsid w:val="00086C9E"/>
    <w:rsid w:val="00091257"/>
    <w:rsid w:val="0009329F"/>
    <w:rsid w:val="00093C78"/>
    <w:rsid w:val="00094BD0"/>
    <w:rsid w:val="0009759B"/>
    <w:rsid w:val="000A1DAC"/>
    <w:rsid w:val="000A21B2"/>
    <w:rsid w:val="000A3DFA"/>
    <w:rsid w:val="000A7D69"/>
    <w:rsid w:val="000B09FC"/>
    <w:rsid w:val="000B0EF9"/>
    <w:rsid w:val="000B7837"/>
    <w:rsid w:val="000C00AD"/>
    <w:rsid w:val="000C29C3"/>
    <w:rsid w:val="000C5429"/>
    <w:rsid w:val="000C719B"/>
    <w:rsid w:val="000D0BAB"/>
    <w:rsid w:val="000D2CD5"/>
    <w:rsid w:val="000D3018"/>
    <w:rsid w:val="000D4853"/>
    <w:rsid w:val="000D488D"/>
    <w:rsid w:val="000D5C34"/>
    <w:rsid w:val="000D600A"/>
    <w:rsid w:val="000D6E11"/>
    <w:rsid w:val="000D7259"/>
    <w:rsid w:val="000D7F70"/>
    <w:rsid w:val="000E08D6"/>
    <w:rsid w:val="000E0D1E"/>
    <w:rsid w:val="000E1427"/>
    <w:rsid w:val="000E3588"/>
    <w:rsid w:val="000E3D27"/>
    <w:rsid w:val="000E61B4"/>
    <w:rsid w:val="000E7C6C"/>
    <w:rsid w:val="000F0AA9"/>
    <w:rsid w:val="000F43FE"/>
    <w:rsid w:val="000F4E6C"/>
    <w:rsid w:val="000F50CE"/>
    <w:rsid w:val="000F784F"/>
    <w:rsid w:val="000F7C07"/>
    <w:rsid w:val="00102CA8"/>
    <w:rsid w:val="00103D79"/>
    <w:rsid w:val="00103EA0"/>
    <w:rsid w:val="001053B6"/>
    <w:rsid w:val="00105E03"/>
    <w:rsid w:val="001060E7"/>
    <w:rsid w:val="0011021D"/>
    <w:rsid w:val="00111E39"/>
    <w:rsid w:val="00111FC4"/>
    <w:rsid w:val="00113ACD"/>
    <w:rsid w:val="00113DCD"/>
    <w:rsid w:val="00114757"/>
    <w:rsid w:val="00114A04"/>
    <w:rsid w:val="00114E7B"/>
    <w:rsid w:val="00116BD0"/>
    <w:rsid w:val="00117DB9"/>
    <w:rsid w:val="00120536"/>
    <w:rsid w:val="00120F32"/>
    <w:rsid w:val="00121BEA"/>
    <w:rsid w:val="00125BCC"/>
    <w:rsid w:val="00125D5C"/>
    <w:rsid w:val="00126C5A"/>
    <w:rsid w:val="00126F9D"/>
    <w:rsid w:val="00131F96"/>
    <w:rsid w:val="001328BB"/>
    <w:rsid w:val="00132A57"/>
    <w:rsid w:val="00133146"/>
    <w:rsid w:val="0013529F"/>
    <w:rsid w:val="00135EB5"/>
    <w:rsid w:val="0013616D"/>
    <w:rsid w:val="0013645C"/>
    <w:rsid w:val="001373EA"/>
    <w:rsid w:val="00137EC3"/>
    <w:rsid w:val="00140269"/>
    <w:rsid w:val="001430F7"/>
    <w:rsid w:val="0014656C"/>
    <w:rsid w:val="001468B0"/>
    <w:rsid w:val="00147044"/>
    <w:rsid w:val="00151023"/>
    <w:rsid w:val="0015298C"/>
    <w:rsid w:val="001564DF"/>
    <w:rsid w:val="00157EE3"/>
    <w:rsid w:val="0016092F"/>
    <w:rsid w:val="00161C75"/>
    <w:rsid w:val="0016235C"/>
    <w:rsid w:val="00162D46"/>
    <w:rsid w:val="00165697"/>
    <w:rsid w:val="00170133"/>
    <w:rsid w:val="00170D4A"/>
    <w:rsid w:val="0017204D"/>
    <w:rsid w:val="00175C8E"/>
    <w:rsid w:val="00177EA4"/>
    <w:rsid w:val="00180A63"/>
    <w:rsid w:val="0018141A"/>
    <w:rsid w:val="00183F46"/>
    <w:rsid w:val="00187F61"/>
    <w:rsid w:val="00192B38"/>
    <w:rsid w:val="00193A89"/>
    <w:rsid w:val="00195BF8"/>
    <w:rsid w:val="001A10FA"/>
    <w:rsid w:val="001A141D"/>
    <w:rsid w:val="001A7451"/>
    <w:rsid w:val="001B03BF"/>
    <w:rsid w:val="001B6818"/>
    <w:rsid w:val="001B7ACA"/>
    <w:rsid w:val="001C473A"/>
    <w:rsid w:val="001C56B8"/>
    <w:rsid w:val="001C5970"/>
    <w:rsid w:val="001C5D1A"/>
    <w:rsid w:val="001C6F31"/>
    <w:rsid w:val="001D0269"/>
    <w:rsid w:val="001E15AD"/>
    <w:rsid w:val="001E2BA9"/>
    <w:rsid w:val="001E4016"/>
    <w:rsid w:val="001E7BD6"/>
    <w:rsid w:val="001F3B51"/>
    <w:rsid w:val="00200B3D"/>
    <w:rsid w:val="002017A9"/>
    <w:rsid w:val="00201B40"/>
    <w:rsid w:val="002045E2"/>
    <w:rsid w:val="00205CA5"/>
    <w:rsid w:val="002061A2"/>
    <w:rsid w:val="00210B32"/>
    <w:rsid w:val="00210C60"/>
    <w:rsid w:val="00212902"/>
    <w:rsid w:val="002133E9"/>
    <w:rsid w:val="00214BE6"/>
    <w:rsid w:val="002210D5"/>
    <w:rsid w:val="00224431"/>
    <w:rsid w:val="00225630"/>
    <w:rsid w:val="00225E68"/>
    <w:rsid w:val="00226282"/>
    <w:rsid w:val="0022705E"/>
    <w:rsid w:val="00227BE4"/>
    <w:rsid w:val="00235DCD"/>
    <w:rsid w:val="00237511"/>
    <w:rsid w:val="00241660"/>
    <w:rsid w:val="0024460C"/>
    <w:rsid w:val="00245E40"/>
    <w:rsid w:val="00246086"/>
    <w:rsid w:val="0025048D"/>
    <w:rsid w:val="00250894"/>
    <w:rsid w:val="00251067"/>
    <w:rsid w:val="002511F8"/>
    <w:rsid w:val="00252100"/>
    <w:rsid w:val="00252318"/>
    <w:rsid w:val="00252727"/>
    <w:rsid w:val="00252FB9"/>
    <w:rsid w:val="00253CF6"/>
    <w:rsid w:val="00254DB4"/>
    <w:rsid w:val="002550EC"/>
    <w:rsid w:val="0025563C"/>
    <w:rsid w:val="00255B7E"/>
    <w:rsid w:val="00255FCD"/>
    <w:rsid w:val="0025757A"/>
    <w:rsid w:val="002604EA"/>
    <w:rsid w:val="00260504"/>
    <w:rsid w:val="00262488"/>
    <w:rsid w:val="0026367F"/>
    <w:rsid w:val="00265034"/>
    <w:rsid w:val="00267A0C"/>
    <w:rsid w:val="00267A94"/>
    <w:rsid w:val="0027096E"/>
    <w:rsid w:val="00270C21"/>
    <w:rsid w:val="00270D7F"/>
    <w:rsid w:val="00271628"/>
    <w:rsid w:val="00271E21"/>
    <w:rsid w:val="002759D4"/>
    <w:rsid w:val="00277FAB"/>
    <w:rsid w:val="00280CAF"/>
    <w:rsid w:val="002838B5"/>
    <w:rsid w:val="002840C3"/>
    <w:rsid w:val="002843A4"/>
    <w:rsid w:val="002864CC"/>
    <w:rsid w:val="0028712F"/>
    <w:rsid w:val="00287F8A"/>
    <w:rsid w:val="00290614"/>
    <w:rsid w:val="00292B7C"/>
    <w:rsid w:val="00296670"/>
    <w:rsid w:val="00297923"/>
    <w:rsid w:val="002A03FA"/>
    <w:rsid w:val="002A0717"/>
    <w:rsid w:val="002A1457"/>
    <w:rsid w:val="002A32F5"/>
    <w:rsid w:val="002A3339"/>
    <w:rsid w:val="002B215A"/>
    <w:rsid w:val="002B7352"/>
    <w:rsid w:val="002C3444"/>
    <w:rsid w:val="002C3814"/>
    <w:rsid w:val="002C500B"/>
    <w:rsid w:val="002C5D0C"/>
    <w:rsid w:val="002D1753"/>
    <w:rsid w:val="002D2845"/>
    <w:rsid w:val="002D2E87"/>
    <w:rsid w:val="002D3F21"/>
    <w:rsid w:val="002D4BD4"/>
    <w:rsid w:val="002D73E2"/>
    <w:rsid w:val="002E0437"/>
    <w:rsid w:val="002E29FA"/>
    <w:rsid w:val="002E4BAF"/>
    <w:rsid w:val="002E537C"/>
    <w:rsid w:val="002E72AA"/>
    <w:rsid w:val="002F2883"/>
    <w:rsid w:val="0030105F"/>
    <w:rsid w:val="003011A8"/>
    <w:rsid w:val="00305470"/>
    <w:rsid w:val="00305567"/>
    <w:rsid w:val="00306867"/>
    <w:rsid w:val="00306AAB"/>
    <w:rsid w:val="00310E24"/>
    <w:rsid w:val="00311958"/>
    <w:rsid w:val="00311FB8"/>
    <w:rsid w:val="00313B6E"/>
    <w:rsid w:val="003154ED"/>
    <w:rsid w:val="00315CC0"/>
    <w:rsid w:val="003170D8"/>
    <w:rsid w:val="00320E87"/>
    <w:rsid w:val="003213BE"/>
    <w:rsid w:val="00321693"/>
    <w:rsid w:val="00323F2C"/>
    <w:rsid w:val="00325633"/>
    <w:rsid w:val="00326622"/>
    <w:rsid w:val="00326B6F"/>
    <w:rsid w:val="00327C4F"/>
    <w:rsid w:val="0033183E"/>
    <w:rsid w:val="003324B9"/>
    <w:rsid w:val="0033481D"/>
    <w:rsid w:val="0033487D"/>
    <w:rsid w:val="00341475"/>
    <w:rsid w:val="00341D54"/>
    <w:rsid w:val="003420F4"/>
    <w:rsid w:val="00342D75"/>
    <w:rsid w:val="00344DA6"/>
    <w:rsid w:val="00345427"/>
    <w:rsid w:val="00346D58"/>
    <w:rsid w:val="00346FF6"/>
    <w:rsid w:val="00347009"/>
    <w:rsid w:val="00350812"/>
    <w:rsid w:val="003527EF"/>
    <w:rsid w:val="00354C84"/>
    <w:rsid w:val="00354F49"/>
    <w:rsid w:val="00361932"/>
    <w:rsid w:val="00362F65"/>
    <w:rsid w:val="0036369E"/>
    <w:rsid w:val="003676C7"/>
    <w:rsid w:val="00370B6B"/>
    <w:rsid w:val="00372069"/>
    <w:rsid w:val="003739FD"/>
    <w:rsid w:val="00373A92"/>
    <w:rsid w:val="00374B01"/>
    <w:rsid w:val="00375508"/>
    <w:rsid w:val="00377586"/>
    <w:rsid w:val="00380ECB"/>
    <w:rsid w:val="00382246"/>
    <w:rsid w:val="0038540D"/>
    <w:rsid w:val="00385B7D"/>
    <w:rsid w:val="00386726"/>
    <w:rsid w:val="00387D2C"/>
    <w:rsid w:val="00390589"/>
    <w:rsid w:val="0039074F"/>
    <w:rsid w:val="003929CC"/>
    <w:rsid w:val="00394C72"/>
    <w:rsid w:val="00395304"/>
    <w:rsid w:val="00395711"/>
    <w:rsid w:val="00396ACE"/>
    <w:rsid w:val="00396FE6"/>
    <w:rsid w:val="003A3AFE"/>
    <w:rsid w:val="003A4733"/>
    <w:rsid w:val="003A6575"/>
    <w:rsid w:val="003A6FF6"/>
    <w:rsid w:val="003A7746"/>
    <w:rsid w:val="003B1B99"/>
    <w:rsid w:val="003B2865"/>
    <w:rsid w:val="003B2C95"/>
    <w:rsid w:val="003B2DC6"/>
    <w:rsid w:val="003B7B55"/>
    <w:rsid w:val="003C4A9C"/>
    <w:rsid w:val="003C66D5"/>
    <w:rsid w:val="003D184E"/>
    <w:rsid w:val="003D1D39"/>
    <w:rsid w:val="003D2D78"/>
    <w:rsid w:val="003D2FCF"/>
    <w:rsid w:val="003D306B"/>
    <w:rsid w:val="003D5341"/>
    <w:rsid w:val="003D6E01"/>
    <w:rsid w:val="003E1428"/>
    <w:rsid w:val="003E6DC8"/>
    <w:rsid w:val="003F09BC"/>
    <w:rsid w:val="003F22BB"/>
    <w:rsid w:val="003F295D"/>
    <w:rsid w:val="003F437D"/>
    <w:rsid w:val="003F4960"/>
    <w:rsid w:val="003F57BA"/>
    <w:rsid w:val="003F660C"/>
    <w:rsid w:val="003F6C9B"/>
    <w:rsid w:val="004003A3"/>
    <w:rsid w:val="00400909"/>
    <w:rsid w:val="00401A26"/>
    <w:rsid w:val="00403083"/>
    <w:rsid w:val="0040523C"/>
    <w:rsid w:val="004056B3"/>
    <w:rsid w:val="004066BD"/>
    <w:rsid w:val="00410C95"/>
    <w:rsid w:val="004121B0"/>
    <w:rsid w:val="0041396C"/>
    <w:rsid w:val="004153FB"/>
    <w:rsid w:val="00415E68"/>
    <w:rsid w:val="004209B1"/>
    <w:rsid w:val="00421496"/>
    <w:rsid w:val="004232C0"/>
    <w:rsid w:val="0043360D"/>
    <w:rsid w:val="004337C6"/>
    <w:rsid w:val="00435366"/>
    <w:rsid w:val="00436966"/>
    <w:rsid w:val="004416C8"/>
    <w:rsid w:val="00441F73"/>
    <w:rsid w:val="00444808"/>
    <w:rsid w:val="004452BE"/>
    <w:rsid w:val="00445334"/>
    <w:rsid w:val="00446AEC"/>
    <w:rsid w:val="0044728E"/>
    <w:rsid w:val="00450567"/>
    <w:rsid w:val="00450800"/>
    <w:rsid w:val="00451C70"/>
    <w:rsid w:val="004525C0"/>
    <w:rsid w:val="00464271"/>
    <w:rsid w:val="004678C1"/>
    <w:rsid w:val="00467ACE"/>
    <w:rsid w:val="004705AF"/>
    <w:rsid w:val="004806C5"/>
    <w:rsid w:val="004817B7"/>
    <w:rsid w:val="00481958"/>
    <w:rsid w:val="004823FC"/>
    <w:rsid w:val="00482733"/>
    <w:rsid w:val="004848D7"/>
    <w:rsid w:val="004912A9"/>
    <w:rsid w:val="004914B9"/>
    <w:rsid w:val="00491837"/>
    <w:rsid w:val="00493CF7"/>
    <w:rsid w:val="004949B1"/>
    <w:rsid w:val="004954E2"/>
    <w:rsid w:val="0049567C"/>
    <w:rsid w:val="00495DD5"/>
    <w:rsid w:val="00495E10"/>
    <w:rsid w:val="00496735"/>
    <w:rsid w:val="004A00BC"/>
    <w:rsid w:val="004A3D7A"/>
    <w:rsid w:val="004A3EB8"/>
    <w:rsid w:val="004A7F45"/>
    <w:rsid w:val="004B09EF"/>
    <w:rsid w:val="004B12AF"/>
    <w:rsid w:val="004B13FE"/>
    <w:rsid w:val="004B1551"/>
    <w:rsid w:val="004B1CE0"/>
    <w:rsid w:val="004B3BC1"/>
    <w:rsid w:val="004B6F60"/>
    <w:rsid w:val="004B7279"/>
    <w:rsid w:val="004B7424"/>
    <w:rsid w:val="004C1239"/>
    <w:rsid w:val="004C1D56"/>
    <w:rsid w:val="004C2035"/>
    <w:rsid w:val="004C32F8"/>
    <w:rsid w:val="004C394C"/>
    <w:rsid w:val="004C3B4F"/>
    <w:rsid w:val="004C4D58"/>
    <w:rsid w:val="004C5EA7"/>
    <w:rsid w:val="004C60E1"/>
    <w:rsid w:val="004C65E8"/>
    <w:rsid w:val="004C7199"/>
    <w:rsid w:val="004D0827"/>
    <w:rsid w:val="004D2A02"/>
    <w:rsid w:val="004D4451"/>
    <w:rsid w:val="004D49FC"/>
    <w:rsid w:val="004D5DBC"/>
    <w:rsid w:val="004D5ED4"/>
    <w:rsid w:val="004D75A5"/>
    <w:rsid w:val="004E10FE"/>
    <w:rsid w:val="004E38C5"/>
    <w:rsid w:val="004E46CD"/>
    <w:rsid w:val="004E51A2"/>
    <w:rsid w:val="004E6667"/>
    <w:rsid w:val="004E6676"/>
    <w:rsid w:val="004E7FE0"/>
    <w:rsid w:val="004F2336"/>
    <w:rsid w:val="004F42BD"/>
    <w:rsid w:val="004F5A95"/>
    <w:rsid w:val="004F5F97"/>
    <w:rsid w:val="004F6383"/>
    <w:rsid w:val="0050124F"/>
    <w:rsid w:val="005016E7"/>
    <w:rsid w:val="005018C3"/>
    <w:rsid w:val="005019B8"/>
    <w:rsid w:val="00501FE1"/>
    <w:rsid w:val="005026AA"/>
    <w:rsid w:val="005058F1"/>
    <w:rsid w:val="00511267"/>
    <w:rsid w:val="005113B8"/>
    <w:rsid w:val="00515B98"/>
    <w:rsid w:val="00516AE5"/>
    <w:rsid w:val="00520D5B"/>
    <w:rsid w:val="00522720"/>
    <w:rsid w:val="00523224"/>
    <w:rsid w:val="0052412D"/>
    <w:rsid w:val="005256DC"/>
    <w:rsid w:val="005258D3"/>
    <w:rsid w:val="00525DBF"/>
    <w:rsid w:val="00527806"/>
    <w:rsid w:val="00527864"/>
    <w:rsid w:val="00531BC4"/>
    <w:rsid w:val="00533690"/>
    <w:rsid w:val="00533FDF"/>
    <w:rsid w:val="00534AD9"/>
    <w:rsid w:val="0053606C"/>
    <w:rsid w:val="0053665A"/>
    <w:rsid w:val="00540139"/>
    <w:rsid w:val="005403E2"/>
    <w:rsid w:val="00540DAD"/>
    <w:rsid w:val="005412E5"/>
    <w:rsid w:val="005423AC"/>
    <w:rsid w:val="00542A29"/>
    <w:rsid w:val="00542EAC"/>
    <w:rsid w:val="00543C1F"/>
    <w:rsid w:val="005449BD"/>
    <w:rsid w:val="00546F36"/>
    <w:rsid w:val="00547BDA"/>
    <w:rsid w:val="00550DCA"/>
    <w:rsid w:val="005531D8"/>
    <w:rsid w:val="00555935"/>
    <w:rsid w:val="00557937"/>
    <w:rsid w:val="00560BCA"/>
    <w:rsid w:val="00561AE7"/>
    <w:rsid w:val="0056224A"/>
    <w:rsid w:val="00564D49"/>
    <w:rsid w:val="005662C8"/>
    <w:rsid w:val="005667AF"/>
    <w:rsid w:val="00566908"/>
    <w:rsid w:val="005669F7"/>
    <w:rsid w:val="00570BD3"/>
    <w:rsid w:val="00570C46"/>
    <w:rsid w:val="0057164B"/>
    <w:rsid w:val="00573461"/>
    <w:rsid w:val="00574890"/>
    <w:rsid w:val="00575B95"/>
    <w:rsid w:val="0058225C"/>
    <w:rsid w:val="005825B5"/>
    <w:rsid w:val="00582823"/>
    <w:rsid w:val="00583D0F"/>
    <w:rsid w:val="00584058"/>
    <w:rsid w:val="0058426B"/>
    <w:rsid w:val="0058758D"/>
    <w:rsid w:val="00587D0C"/>
    <w:rsid w:val="00591541"/>
    <w:rsid w:val="005916C3"/>
    <w:rsid w:val="00592BF4"/>
    <w:rsid w:val="005951E2"/>
    <w:rsid w:val="00595381"/>
    <w:rsid w:val="005958A9"/>
    <w:rsid w:val="0059624F"/>
    <w:rsid w:val="00596256"/>
    <w:rsid w:val="005A3CD1"/>
    <w:rsid w:val="005A41DD"/>
    <w:rsid w:val="005A4AEE"/>
    <w:rsid w:val="005A5DC9"/>
    <w:rsid w:val="005B2EC0"/>
    <w:rsid w:val="005B446C"/>
    <w:rsid w:val="005B477A"/>
    <w:rsid w:val="005B5BF9"/>
    <w:rsid w:val="005B691B"/>
    <w:rsid w:val="005B72C9"/>
    <w:rsid w:val="005B74D4"/>
    <w:rsid w:val="005B7B32"/>
    <w:rsid w:val="005C1646"/>
    <w:rsid w:val="005C4288"/>
    <w:rsid w:val="005C469C"/>
    <w:rsid w:val="005C7A2D"/>
    <w:rsid w:val="005D2C6C"/>
    <w:rsid w:val="005D32D8"/>
    <w:rsid w:val="005D4052"/>
    <w:rsid w:val="005D40BC"/>
    <w:rsid w:val="005D4A61"/>
    <w:rsid w:val="005D606E"/>
    <w:rsid w:val="005E03E3"/>
    <w:rsid w:val="005E0C81"/>
    <w:rsid w:val="005E2A0C"/>
    <w:rsid w:val="005E3AB9"/>
    <w:rsid w:val="005E4667"/>
    <w:rsid w:val="005E4E39"/>
    <w:rsid w:val="005E74FA"/>
    <w:rsid w:val="005E75EB"/>
    <w:rsid w:val="005F11C3"/>
    <w:rsid w:val="005F3BBF"/>
    <w:rsid w:val="005F4567"/>
    <w:rsid w:val="005F4CD7"/>
    <w:rsid w:val="005F67B8"/>
    <w:rsid w:val="00600287"/>
    <w:rsid w:val="00600B32"/>
    <w:rsid w:val="00600DE0"/>
    <w:rsid w:val="00601F53"/>
    <w:rsid w:val="00602481"/>
    <w:rsid w:val="00610FEC"/>
    <w:rsid w:val="00611903"/>
    <w:rsid w:val="00612513"/>
    <w:rsid w:val="006127E6"/>
    <w:rsid w:val="0061288C"/>
    <w:rsid w:val="00615998"/>
    <w:rsid w:val="00616CE4"/>
    <w:rsid w:val="006173E4"/>
    <w:rsid w:val="006177BC"/>
    <w:rsid w:val="00620DF3"/>
    <w:rsid w:val="006223E9"/>
    <w:rsid w:val="006240A9"/>
    <w:rsid w:val="006240BE"/>
    <w:rsid w:val="0062448B"/>
    <w:rsid w:val="006257D0"/>
    <w:rsid w:val="00625B4D"/>
    <w:rsid w:val="00631721"/>
    <w:rsid w:val="00633364"/>
    <w:rsid w:val="006364FA"/>
    <w:rsid w:val="00636A21"/>
    <w:rsid w:val="006372DC"/>
    <w:rsid w:val="00637C7C"/>
    <w:rsid w:val="006453BD"/>
    <w:rsid w:val="00645EEF"/>
    <w:rsid w:val="00651C49"/>
    <w:rsid w:val="00654CA6"/>
    <w:rsid w:val="00661245"/>
    <w:rsid w:val="00661D4C"/>
    <w:rsid w:val="00662972"/>
    <w:rsid w:val="0066433B"/>
    <w:rsid w:val="00665075"/>
    <w:rsid w:val="006659A8"/>
    <w:rsid w:val="00666940"/>
    <w:rsid w:val="00667F2D"/>
    <w:rsid w:val="0067064B"/>
    <w:rsid w:val="00670EEF"/>
    <w:rsid w:val="00671FEC"/>
    <w:rsid w:val="006726C0"/>
    <w:rsid w:val="006734A9"/>
    <w:rsid w:val="006736B8"/>
    <w:rsid w:val="00673D8F"/>
    <w:rsid w:val="00681512"/>
    <w:rsid w:val="00683114"/>
    <w:rsid w:val="0068411A"/>
    <w:rsid w:val="00685443"/>
    <w:rsid w:val="00686DFC"/>
    <w:rsid w:val="00687AC8"/>
    <w:rsid w:val="0069107D"/>
    <w:rsid w:val="006917B9"/>
    <w:rsid w:val="006A0205"/>
    <w:rsid w:val="006A4B22"/>
    <w:rsid w:val="006A5262"/>
    <w:rsid w:val="006A57BE"/>
    <w:rsid w:val="006A702B"/>
    <w:rsid w:val="006A7B4D"/>
    <w:rsid w:val="006B0A62"/>
    <w:rsid w:val="006B41E8"/>
    <w:rsid w:val="006B57BC"/>
    <w:rsid w:val="006B5BD2"/>
    <w:rsid w:val="006B7330"/>
    <w:rsid w:val="006B7478"/>
    <w:rsid w:val="006C0734"/>
    <w:rsid w:val="006C1E89"/>
    <w:rsid w:val="006C4F20"/>
    <w:rsid w:val="006D338E"/>
    <w:rsid w:val="006E171A"/>
    <w:rsid w:val="006E615C"/>
    <w:rsid w:val="006E72DF"/>
    <w:rsid w:val="006F09A3"/>
    <w:rsid w:val="006F2B55"/>
    <w:rsid w:val="006F2CB5"/>
    <w:rsid w:val="006F55F0"/>
    <w:rsid w:val="006F674F"/>
    <w:rsid w:val="006F6B6C"/>
    <w:rsid w:val="006F7055"/>
    <w:rsid w:val="00706C64"/>
    <w:rsid w:val="007102DF"/>
    <w:rsid w:val="0071274A"/>
    <w:rsid w:val="00720129"/>
    <w:rsid w:val="00724A83"/>
    <w:rsid w:val="00725A47"/>
    <w:rsid w:val="00725A93"/>
    <w:rsid w:val="00725F2A"/>
    <w:rsid w:val="00726FCF"/>
    <w:rsid w:val="00730408"/>
    <w:rsid w:val="00731338"/>
    <w:rsid w:val="00731724"/>
    <w:rsid w:val="00732117"/>
    <w:rsid w:val="007344EE"/>
    <w:rsid w:val="00737108"/>
    <w:rsid w:val="0074065F"/>
    <w:rsid w:val="00740714"/>
    <w:rsid w:val="00740E3E"/>
    <w:rsid w:val="00741D48"/>
    <w:rsid w:val="00743964"/>
    <w:rsid w:val="00747197"/>
    <w:rsid w:val="007506F4"/>
    <w:rsid w:val="0075098D"/>
    <w:rsid w:val="00755CDE"/>
    <w:rsid w:val="00756099"/>
    <w:rsid w:val="007616CA"/>
    <w:rsid w:val="00761760"/>
    <w:rsid w:val="0076381F"/>
    <w:rsid w:val="00766D83"/>
    <w:rsid w:val="007717D2"/>
    <w:rsid w:val="00771CE2"/>
    <w:rsid w:val="00772673"/>
    <w:rsid w:val="00772CA0"/>
    <w:rsid w:val="00773552"/>
    <w:rsid w:val="00774420"/>
    <w:rsid w:val="00777A46"/>
    <w:rsid w:val="00783809"/>
    <w:rsid w:val="00783BDD"/>
    <w:rsid w:val="007861AB"/>
    <w:rsid w:val="007867F6"/>
    <w:rsid w:val="00787A5F"/>
    <w:rsid w:val="0079085E"/>
    <w:rsid w:val="00790925"/>
    <w:rsid w:val="007910DD"/>
    <w:rsid w:val="007916E5"/>
    <w:rsid w:val="007919FF"/>
    <w:rsid w:val="00792EE0"/>
    <w:rsid w:val="00793A05"/>
    <w:rsid w:val="00795741"/>
    <w:rsid w:val="00796FF6"/>
    <w:rsid w:val="007A02D3"/>
    <w:rsid w:val="007A0808"/>
    <w:rsid w:val="007B077B"/>
    <w:rsid w:val="007B2AB1"/>
    <w:rsid w:val="007B2EC4"/>
    <w:rsid w:val="007B3750"/>
    <w:rsid w:val="007B6F6E"/>
    <w:rsid w:val="007B70D6"/>
    <w:rsid w:val="007B78AA"/>
    <w:rsid w:val="007B7AF4"/>
    <w:rsid w:val="007B7B0B"/>
    <w:rsid w:val="007B7B53"/>
    <w:rsid w:val="007B7BE6"/>
    <w:rsid w:val="007C33DC"/>
    <w:rsid w:val="007C3DA9"/>
    <w:rsid w:val="007C6880"/>
    <w:rsid w:val="007C70FB"/>
    <w:rsid w:val="007C7A63"/>
    <w:rsid w:val="007D01B7"/>
    <w:rsid w:val="007D116A"/>
    <w:rsid w:val="007D35B7"/>
    <w:rsid w:val="007D3DB7"/>
    <w:rsid w:val="007D441B"/>
    <w:rsid w:val="007D7E7B"/>
    <w:rsid w:val="007E08A2"/>
    <w:rsid w:val="007E1FF1"/>
    <w:rsid w:val="007E3B0D"/>
    <w:rsid w:val="007E719C"/>
    <w:rsid w:val="007F07BA"/>
    <w:rsid w:val="007F0970"/>
    <w:rsid w:val="007F1963"/>
    <w:rsid w:val="007F6A59"/>
    <w:rsid w:val="007F7558"/>
    <w:rsid w:val="008033FD"/>
    <w:rsid w:val="008038D0"/>
    <w:rsid w:val="00807ADB"/>
    <w:rsid w:val="0081259A"/>
    <w:rsid w:val="00812C9F"/>
    <w:rsid w:val="00813600"/>
    <w:rsid w:val="00813EEA"/>
    <w:rsid w:val="0081434C"/>
    <w:rsid w:val="00815F34"/>
    <w:rsid w:val="00817481"/>
    <w:rsid w:val="00821FF7"/>
    <w:rsid w:val="00825D77"/>
    <w:rsid w:val="00826F8C"/>
    <w:rsid w:val="00831A99"/>
    <w:rsid w:val="0083384A"/>
    <w:rsid w:val="008345CE"/>
    <w:rsid w:val="0084181D"/>
    <w:rsid w:val="00842C17"/>
    <w:rsid w:val="00846E06"/>
    <w:rsid w:val="00854542"/>
    <w:rsid w:val="00854849"/>
    <w:rsid w:val="00855F55"/>
    <w:rsid w:val="008606A3"/>
    <w:rsid w:val="00863A98"/>
    <w:rsid w:val="00864DB5"/>
    <w:rsid w:val="008664E4"/>
    <w:rsid w:val="008673C8"/>
    <w:rsid w:val="00870D25"/>
    <w:rsid w:val="00873BD0"/>
    <w:rsid w:val="008756AB"/>
    <w:rsid w:val="00876DAF"/>
    <w:rsid w:val="00877103"/>
    <w:rsid w:val="008771FD"/>
    <w:rsid w:val="008777C0"/>
    <w:rsid w:val="00882D39"/>
    <w:rsid w:val="00883190"/>
    <w:rsid w:val="00883BC2"/>
    <w:rsid w:val="00883CAB"/>
    <w:rsid w:val="00884157"/>
    <w:rsid w:val="00884C0E"/>
    <w:rsid w:val="00884C69"/>
    <w:rsid w:val="008905E0"/>
    <w:rsid w:val="00890D40"/>
    <w:rsid w:val="008911C1"/>
    <w:rsid w:val="00895C41"/>
    <w:rsid w:val="00896A9D"/>
    <w:rsid w:val="008A3C0D"/>
    <w:rsid w:val="008A5FEF"/>
    <w:rsid w:val="008B1197"/>
    <w:rsid w:val="008B6867"/>
    <w:rsid w:val="008B6D13"/>
    <w:rsid w:val="008B7162"/>
    <w:rsid w:val="008B7E8C"/>
    <w:rsid w:val="008C06FB"/>
    <w:rsid w:val="008C2C33"/>
    <w:rsid w:val="008C6F99"/>
    <w:rsid w:val="008C768F"/>
    <w:rsid w:val="008D0179"/>
    <w:rsid w:val="008D023D"/>
    <w:rsid w:val="008D10AE"/>
    <w:rsid w:val="008D123C"/>
    <w:rsid w:val="008D4ED1"/>
    <w:rsid w:val="008E29EE"/>
    <w:rsid w:val="008E3C14"/>
    <w:rsid w:val="008F3262"/>
    <w:rsid w:val="008F3A4D"/>
    <w:rsid w:val="008F5D5D"/>
    <w:rsid w:val="00903822"/>
    <w:rsid w:val="00907EA2"/>
    <w:rsid w:val="00912874"/>
    <w:rsid w:val="00913F07"/>
    <w:rsid w:val="00914BFE"/>
    <w:rsid w:val="00914E22"/>
    <w:rsid w:val="00914E75"/>
    <w:rsid w:val="00915688"/>
    <w:rsid w:val="00917106"/>
    <w:rsid w:val="00920B7A"/>
    <w:rsid w:val="00925100"/>
    <w:rsid w:val="00925C25"/>
    <w:rsid w:val="009314B4"/>
    <w:rsid w:val="00935DA3"/>
    <w:rsid w:val="00936244"/>
    <w:rsid w:val="00937E78"/>
    <w:rsid w:val="00940025"/>
    <w:rsid w:val="00941032"/>
    <w:rsid w:val="009429BA"/>
    <w:rsid w:val="009456A3"/>
    <w:rsid w:val="00946824"/>
    <w:rsid w:val="009469D3"/>
    <w:rsid w:val="00951555"/>
    <w:rsid w:val="009546C1"/>
    <w:rsid w:val="009631F5"/>
    <w:rsid w:val="00965190"/>
    <w:rsid w:val="009672D9"/>
    <w:rsid w:val="00973A4B"/>
    <w:rsid w:val="00974B59"/>
    <w:rsid w:val="00975E0B"/>
    <w:rsid w:val="009801AE"/>
    <w:rsid w:val="009807DF"/>
    <w:rsid w:val="009809D3"/>
    <w:rsid w:val="00981002"/>
    <w:rsid w:val="00982495"/>
    <w:rsid w:val="00983517"/>
    <w:rsid w:val="00985E06"/>
    <w:rsid w:val="0098612E"/>
    <w:rsid w:val="009905C8"/>
    <w:rsid w:val="00991957"/>
    <w:rsid w:val="0099485C"/>
    <w:rsid w:val="00995B2C"/>
    <w:rsid w:val="00997032"/>
    <w:rsid w:val="009A0C19"/>
    <w:rsid w:val="009A1EEC"/>
    <w:rsid w:val="009A55F0"/>
    <w:rsid w:val="009A5962"/>
    <w:rsid w:val="009B5C8E"/>
    <w:rsid w:val="009B5F86"/>
    <w:rsid w:val="009C045B"/>
    <w:rsid w:val="009C052C"/>
    <w:rsid w:val="009C1830"/>
    <w:rsid w:val="009C193B"/>
    <w:rsid w:val="009C1C62"/>
    <w:rsid w:val="009C4A3E"/>
    <w:rsid w:val="009C78EC"/>
    <w:rsid w:val="009D038D"/>
    <w:rsid w:val="009D2BF4"/>
    <w:rsid w:val="009D5B50"/>
    <w:rsid w:val="009D6917"/>
    <w:rsid w:val="009D75C9"/>
    <w:rsid w:val="009E00FB"/>
    <w:rsid w:val="009E1560"/>
    <w:rsid w:val="009E164E"/>
    <w:rsid w:val="009E2503"/>
    <w:rsid w:val="009E28BF"/>
    <w:rsid w:val="009E55EA"/>
    <w:rsid w:val="009E68B9"/>
    <w:rsid w:val="00A00F8C"/>
    <w:rsid w:val="00A01D36"/>
    <w:rsid w:val="00A01FE7"/>
    <w:rsid w:val="00A024A9"/>
    <w:rsid w:val="00A02CBF"/>
    <w:rsid w:val="00A034E2"/>
    <w:rsid w:val="00A04960"/>
    <w:rsid w:val="00A063C9"/>
    <w:rsid w:val="00A07A3C"/>
    <w:rsid w:val="00A10925"/>
    <w:rsid w:val="00A1123F"/>
    <w:rsid w:val="00A112C3"/>
    <w:rsid w:val="00A12806"/>
    <w:rsid w:val="00A12E9E"/>
    <w:rsid w:val="00A1301B"/>
    <w:rsid w:val="00A13873"/>
    <w:rsid w:val="00A13915"/>
    <w:rsid w:val="00A13C7B"/>
    <w:rsid w:val="00A15E4C"/>
    <w:rsid w:val="00A168E2"/>
    <w:rsid w:val="00A2080C"/>
    <w:rsid w:val="00A221EA"/>
    <w:rsid w:val="00A230DA"/>
    <w:rsid w:val="00A23B64"/>
    <w:rsid w:val="00A23E28"/>
    <w:rsid w:val="00A25EB8"/>
    <w:rsid w:val="00A26774"/>
    <w:rsid w:val="00A30252"/>
    <w:rsid w:val="00A3032B"/>
    <w:rsid w:val="00A31180"/>
    <w:rsid w:val="00A33A61"/>
    <w:rsid w:val="00A34A68"/>
    <w:rsid w:val="00A37429"/>
    <w:rsid w:val="00A37ED3"/>
    <w:rsid w:val="00A40667"/>
    <w:rsid w:val="00A47A10"/>
    <w:rsid w:val="00A505C4"/>
    <w:rsid w:val="00A52D34"/>
    <w:rsid w:val="00A52ED7"/>
    <w:rsid w:val="00A54607"/>
    <w:rsid w:val="00A55C9D"/>
    <w:rsid w:val="00A561EE"/>
    <w:rsid w:val="00A634F9"/>
    <w:rsid w:val="00A63A54"/>
    <w:rsid w:val="00A64B68"/>
    <w:rsid w:val="00A64F05"/>
    <w:rsid w:val="00A66109"/>
    <w:rsid w:val="00A7143E"/>
    <w:rsid w:val="00A7473A"/>
    <w:rsid w:val="00A755DF"/>
    <w:rsid w:val="00A75AF5"/>
    <w:rsid w:val="00A7712C"/>
    <w:rsid w:val="00A81B7A"/>
    <w:rsid w:val="00A846C0"/>
    <w:rsid w:val="00A8787C"/>
    <w:rsid w:val="00A878D9"/>
    <w:rsid w:val="00A87B16"/>
    <w:rsid w:val="00A87D67"/>
    <w:rsid w:val="00A92A7F"/>
    <w:rsid w:val="00A938DD"/>
    <w:rsid w:val="00A943D7"/>
    <w:rsid w:val="00A95087"/>
    <w:rsid w:val="00A95EB6"/>
    <w:rsid w:val="00A97880"/>
    <w:rsid w:val="00AA05F0"/>
    <w:rsid w:val="00AA0905"/>
    <w:rsid w:val="00AA15A3"/>
    <w:rsid w:val="00AA1D1F"/>
    <w:rsid w:val="00AA609B"/>
    <w:rsid w:val="00AB29BF"/>
    <w:rsid w:val="00AB37C0"/>
    <w:rsid w:val="00AB3FFF"/>
    <w:rsid w:val="00AB57FA"/>
    <w:rsid w:val="00AC0989"/>
    <w:rsid w:val="00AC3161"/>
    <w:rsid w:val="00AC3D5B"/>
    <w:rsid w:val="00AC5098"/>
    <w:rsid w:val="00AC71FE"/>
    <w:rsid w:val="00AC7209"/>
    <w:rsid w:val="00AC7999"/>
    <w:rsid w:val="00AD3689"/>
    <w:rsid w:val="00AD52D3"/>
    <w:rsid w:val="00AD6BE6"/>
    <w:rsid w:val="00AD7979"/>
    <w:rsid w:val="00AD7F24"/>
    <w:rsid w:val="00AE1477"/>
    <w:rsid w:val="00AE3090"/>
    <w:rsid w:val="00AE3ED0"/>
    <w:rsid w:val="00AE45EC"/>
    <w:rsid w:val="00AE72AE"/>
    <w:rsid w:val="00AF1066"/>
    <w:rsid w:val="00AF2121"/>
    <w:rsid w:val="00AF3131"/>
    <w:rsid w:val="00AF5DE7"/>
    <w:rsid w:val="00AF68B8"/>
    <w:rsid w:val="00B01AEE"/>
    <w:rsid w:val="00B03094"/>
    <w:rsid w:val="00B10A26"/>
    <w:rsid w:val="00B12BF8"/>
    <w:rsid w:val="00B14292"/>
    <w:rsid w:val="00B1547F"/>
    <w:rsid w:val="00B171F1"/>
    <w:rsid w:val="00B17AE6"/>
    <w:rsid w:val="00B21672"/>
    <w:rsid w:val="00B2238D"/>
    <w:rsid w:val="00B2254B"/>
    <w:rsid w:val="00B23BF3"/>
    <w:rsid w:val="00B2469D"/>
    <w:rsid w:val="00B250FB"/>
    <w:rsid w:val="00B25BFA"/>
    <w:rsid w:val="00B27608"/>
    <w:rsid w:val="00B304A3"/>
    <w:rsid w:val="00B32A3D"/>
    <w:rsid w:val="00B32D1C"/>
    <w:rsid w:val="00B330E6"/>
    <w:rsid w:val="00B34067"/>
    <w:rsid w:val="00B34778"/>
    <w:rsid w:val="00B36B61"/>
    <w:rsid w:val="00B40E0E"/>
    <w:rsid w:val="00B412F3"/>
    <w:rsid w:val="00B4551F"/>
    <w:rsid w:val="00B45A9D"/>
    <w:rsid w:val="00B52A9F"/>
    <w:rsid w:val="00B5778C"/>
    <w:rsid w:val="00B57C70"/>
    <w:rsid w:val="00B60160"/>
    <w:rsid w:val="00B62708"/>
    <w:rsid w:val="00B63E2F"/>
    <w:rsid w:val="00B64799"/>
    <w:rsid w:val="00B6518A"/>
    <w:rsid w:val="00B71C16"/>
    <w:rsid w:val="00B72DF3"/>
    <w:rsid w:val="00B752D5"/>
    <w:rsid w:val="00B76134"/>
    <w:rsid w:val="00B769DB"/>
    <w:rsid w:val="00B836B2"/>
    <w:rsid w:val="00B870E5"/>
    <w:rsid w:val="00B877AB"/>
    <w:rsid w:val="00B903E5"/>
    <w:rsid w:val="00B90A31"/>
    <w:rsid w:val="00B91B3D"/>
    <w:rsid w:val="00B923AF"/>
    <w:rsid w:val="00B92A48"/>
    <w:rsid w:val="00B9324A"/>
    <w:rsid w:val="00B93D8D"/>
    <w:rsid w:val="00BA02A8"/>
    <w:rsid w:val="00BA0706"/>
    <w:rsid w:val="00BA2002"/>
    <w:rsid w:val="00BA4A92"/>
    <w:rsid w:val="00BA6561"/>
    <w:rsid w:val="00BB02A0"/>
    <w:rsid w:val="00BB19EC"/>
    <w:rsid w:val="00BB319D"/>
    <w:rsid w:val="00BB3A60"/>
    <w:rsid w:val="00BB3A86"/>
    <w:rsid w:val="00BB44F2"/>
    <w:rsid w:val="00BB797A"/>
    <w:rsid w:val="00BC1DD3"/>
    <w:rsid w:val="00BC5E32"/>
    <w:rsid w:val="00BC620B"/>
    <w:rsid w:val="00BD1C5D"/>
    <w:rsid w:val="00BD2AD1"/>
    <w:rsid w:val="00BD35C6"/>
    <w:rsid w:val="00BD4256"/>
    <w:rsid w:val="00BD4644"/>
    <w:rsid w:val="00BD4EC6"/>
    <w:rsid w:val="00BD4FF0"/>
    <w:rsid w:val="00BD6FE6"/>
    <w:rsid w:val="00BE1208"/>
    <w:rsid w:val="00BE1424"/>
    <w:rsid w:val="00BE2B63"/>
    <w:rsid w:val="00BE36D2"/>
    <w:rsid w:val="00BE3ED3"/>
    <w:rsid w:val="00BE57E9"/>
    <w:rsid w:val="00BF0152"/>
    <w:rsid w:val="00BF0A13"/>
    <w:rsid w:val="00BF29DE"/>
    <w:rsid w:val="00BF756B"/>
    <w:rsid w:val="00BF7E6C"/>
    <w:rsid w:val="00C01256"/>
    <w:rsid w:val="00C03184"/>
    <w:rsid w:val="00C03793"/>
    <w:rsid w:val="00C072AC"/>
    <w:rsid w:val="00C10A4D"/>
    <w:rsid w:val="00C13D9F"/>
    <w:rsid w:val="00C15FE8"/>
    <w:rsid w:val="00C1618F"/>
    <w:rsid w:val="00C16334"/>
    <w:rsid w:val="00C2083D"/>
    <w:rsid w:val="00C25289"/>
    <w:rsid w:val="00C27ABE"/>
    <w:rsid w:val="00C30145"/>
    <w:rsid w:val="00C3056A"/>
    <w:rsid w:val="00C31AA6"/>
    <w:rsid w:val="00C31F63"/>
    <w:rsid w:val="00C3212E"/>
    <w:rsid w:val="00C32D14"/>
    <w:rsid w:val="00C33664"/>
    <w:rsid w:val="00C33B18"/>
    <w:rsid w:val="00C3690E"/>
    <w:rsid w:val="00C40671"/>
    <w:rsid w:val="00C409AA"/>
    <w:rsid w:val="00C420C3"/>
    <w:rsid w:val="00C45705"/>
    <w:rsid w:val="00C46F73"/>
    <w:rsid w:val="00C53857"/>
    <w:rsid w:val="00C5393A"/>
    <w:rsid w:val="00C53945"/>
    <w:rsid w:val="00C55B09"/>
    <w:rsid w:val="00C55DB8"/>
    <w:rsid w:val="00C56584"/>
    <w:rsid w:val="00C5679A"/>
    <w:rsid w:val="00C60907"/>
    <w:rsid w:val="00C60CED"/>
    <w:rsid w:val="00C61C1F"/>
    <w:rsid w:val="00C62C00"/>
    <w:rsid w:val="00C637C0"/>
    <w:rsid w:val="00C63968"/>
    <w:rsid w:val="00C6418E"/>
    <w:rsid w:val="00C7012C"/>
    <w:rsid w:val="00C70318"/>
    <w:rsid w:val="00C71312"/>
    <w:rsid w:val="00C738CA"/>
    <w:rsid w:val="00C73918"/>
    <w:rsid w:val="00C80E25"/>
    <w:rsid w:val="00C81AB5"/>
    <w:rsid w:val="00C826F4"/>
    <w:rsid w:val="00C854A5"/>
    <w:rsid w:val="00C855BC"/>
    <w:rsid w:val="00C86FCD"/>
    <w:rsid w:val="00C876A9"/>
    <w:rsid w:val="00C93C87"/>
    <w:rsid w:val="00CA1040"/>
    <w:rsid w:val="00CA1699"/>
    <w:rsid w:val="00CA2373"/>
    <w:rsid w:val="00CA43F8"/>
    <w:rsid w:val="00CA530B"/>
    <w:rsid w:val="00CB0C9A"/>
    <w:rsid w:val="00CB225A"/>
    <w:rsid w:val="00CB3381"/>
    <w:rsid w:val="00CB4C53"/>
    <w:rsid w:val="00CB5F70"/>
    <w:rsid w:val="00CB7182"/>
    <w:rsid w:val="00CC22EF"/>
    <w:rsid w:val="00CC6202"/>
    <w:rsid w:val="00CC79DF"/>
    <w:rsid w:val="00CC7AFB"/>
    <w:rsid w:val="00CC7ED4"/>
    <w:rsid w:val="00CD0BF0"/>
    <w:rsid w:val="00CD0F0F"/>
    <w:rsid w:val="00CD2754"/>
    <w:rsid w:val="00CD27F7"/>
    <w:rsid w:val="00CD4E65"/>
    <w:rsid w:val="00CE0424"/>
    <w:rsid w:val="00CE165E"/>
    <w:rsid w:val="00CE2F84"/>
    <w:rsid w:val="00CE3430"/>
    <w:rsid w:val="00CE5AC6"/>
    <w:rsid w:val="00CE603B"/>
    <w:rsid w:val="00CE7201"/>
    <w:rsid w:val="00CF0ADC"/>
    <w:rsid w:val="00CF0C9C"/>
    <w:rsid w:val="00CF0D2F"/>
    <w:rsid w:val="00CF5E10"/>
    <w:rsid w:val="00CF7E5D"/>
    <w:rsid w:val="00D00A9C"/>
    <w:rsid w:val="00D0241A"/>
    <w:rsid w:val="00D03BD7"/>
    <w:rsid w:val="00D04F81"/>
    <w:rsid w:val="00D07068"/>
    <w:rsid w:val="00D07E36"/>
    <w:rsid w:val="00D10694"/>
    <w:rsid w:val="00D108B2"/>
    <w:rsid w:val="00D12183"/>
    <w:rsid w:val="00D13EFA"/>
    <w:rsid w:val="00D24B79"/>
    <w:rsid w:val="00D26951"/>
    <w:rsid w:val="00D32C6D"/>
    <w:rsid w:val="00D34E75"/>
    <w:rsid w:val="00D36AC4"/>
    <w:rsid w:val="00D37D01"/>
    <w:rsid w:val="00D4158D"/>
    <w:rsid w:val="00D421F2"/>
    <w:rsid w:val="00D425EF"/>
    <w:rsid w:val="00D4304F"/>
    <w:rsid w:val="00D4365B"/>
    <w:rsid w:val="00D4395B"/>
    <w:rsid w:val="00D4429C"/>
    <w:rsid w:val="00D465E8"/>
    <w:rsid w:val="00D50CC3"/>
    <w:rsid w:val="00D51636"/>
    <w:rsid w:val="00D56588"/>
    <w:rsid w:val="00D626F8"/>
    <w:rsid w:val="00D62ABB"/>
    <w:rsid w:val="00D63265"/>
    <w:rsid w:val="00D65D61"/>
    <w:rsid w:val="00D678E5"/>
    <w:rsid w:val="00D728C5"/>
    <w:rsid w:val="00D74F53"/>
    <w:rsid w:val="00D75CDD"/>
    <w:rsid w:val="00D7691A"/>
    <w:rsid w:val="00D80015"/>
    <w:rsid w:val="00D80A76"/>
    <w:rsid w:val="00D80FCE"/>
    <w:rsid w:val="00D817E1"/>
    <w:rsid w:val="00D838B1"/>
    <w:rsid w:val="00D8406A"/>
    <w:rsid w:val="00D85127"/>
    <w:rsid w:val="00D85373"/>
    <w:rsid w:val="00D926ED"/>
    <w:rsid w:val="00D94A4C"/>
    <w:rsid w:val="00D95222"/>
    <w:rsid w:val="00DA1311"/>
    <w:rsid w:val="00DA2673"/>
    <w:rsid w:val="00DA43CB"/>
    <w:rsid w:val="00DA5499"/>
    <w:rsid w:val="00DA5F6B"/>
    <w:rsid w:val="00DA6A0F"/>
    <w:rsid w:val="00DA7EDD"/>
    <w:rsid w:val="00DB7A02"/>
    <w:rsid w:val="00DC10FF"/>
    <w:rsid w:val="00DC3C17"/>
    <w:rsid w:val="00DC3F13"/>
    <w:rsid w:val="00DC4FC5"/>
    <w:rsid w:val="00DC53FF"/>
    <w:rsid w:val="00DC60D0"/>
    <w:rsid w:val="00DC695D"/>
    <w:rsid w:val="00DC7E49"/>
    <w:rsid w:val="00DD04C8"/>
    <w:rsid w:val="00DD448E"/>
    <w:rsid w:val="00DD5589"/>
    <w:rsid w:val="00DE239F"/>
    <w:rsid w:val="00DE2968"/>
    <w:rsid w:val="00DE51E5"/>
    <w:rsid w:val="00DE567A"/>
    <w:rsid w:val="00DE575F"/>
    <w:rsid w:val="00DE5E89"/>
    <w:rsid w:val="00DE7EFC"/>
    <w:rsid w:val="00DF0D2C"/>
    <w:rsid w:val="00DF1468"/>
    <w:rsid w:val="00DF1D19"/>
    <w:rsid w:val="00DF250D"/>
    <w:rsid w:val="00DF42AE"/>
    <w:rsid w:val="00DF4E12"/>
    <w:rsid w:val="00DF78A6"/>
    <w:rsid w:val="00E000BC"/>
    <w:rsid w:val="00E01712"/>
    <w:rsid w:val="00E04668"/>
    <w:rsid w:val="00E04D9E"/>
    <w:rsid w:val="00E05E40"/>
    <w:rsid w:val="00E06800"/>
    <w:rsid w:val="00E071AB"/>
    <w:rsid w:val="00E105EA"/>
    <w:rsid w:val="00E117CB"/>
    <w:rsid w:val="00E1218D"/>
    <w:rsid w:val="00E14B89"/>
    <w:rsid w:val="00E16C92"/>
    <w:rsid w:val="00E17C91"/>
    <w:rsid w:val="00E20529"/>
    <w:rsid w:val="00E2089C"/>
    <w:rsid w:val="00E21679"/>
    <w:rsid w:val="00E23C21"/>
    <w:rsid w:val="00E23C85"/>
    <w:rsid w:val="00E24024"/>
    <w:rsid w:val="00E24351"/>
    <w:rsid w:val="00E25BFB"/>
    <w:rsid w:val="00E25C9A"/>
    <w:rsid w:val="00E26D4C"/>
    <w:rsid w:val="00E2743C"/>
    <w:rsid w:val="00E30259"/>
    <w:rsid w:val="00E305AD"/>
    <w:rsid w:val="00E30C38"/>
    <w:rsid w:val="00E310BB"/>
    <w:rsid w:val="00E31B62"/>
    <w:rsid w:val="00E320FC"/>
    <w:rsid w:val="00E34352"/>
    <w:rsid w:val="00E34935"/>
    <w:rsid w:val="00E36CD2"/>
    <w:rsid w:val="00E37A03"/>
    <w:rsid w:val="00E400DD"/>
    <w:rsid w:val="00E426EC"/>
    <w:rsid w:val="00E427B7"/>
    <w:rsid w:val="00E43CEB"/>
    <w:rsid w:val="00E449DD"/>
    <w:rsid w:val="00E46664"/>
    <w:rsid w:val="00E46ACC"/>
    <w:rsid w:val="00E50AE5"/>
    <w:rsid w:val="00E5185C"/>
    <w:rsid w:val="00E54135"/>
    <w:rsid w:val="00E54195"/>
    <w:rsid w:val="00E54842"/>
    <w:rsid w:val="00E55FFC"/>
    <w:rsid w:val="00E56992"/>
    <w:rsid w:val="00E609B9"/>
    <w:rsid w:val="00E620AE"/>
    <w:rsid w:val="00E64CD1"/>
    <w:rsid w:val="00E67309"/>
    <w:rsid w:val="00E707CE"/>
    <w:rsid w:val="00E7176E"/>
    <w:rsid w:val="00E721EB"/>
    <w:rsid w:val="00E762A4"/>
    <w:rsid w:val="00E84624"/>
    <w:rsid w:val="00E84EB4"/>
    <w:rsid w:val="00E87976"/>
    <w:rsid w:val="00E904F8"/>
    <w:rsid w:val="00E906A5"/>
    <w:rsid w:val="00E90F24"/>
    <w:rsid w:val="00E91F84"/>
    <w:rsid w:val="00E938C1"/>
    <w:rsid w:val="00E940D3"/>
    <w:rsid w:val="00E94198"/>
    <w:rsid w:val="00E956DB"/>
    <w:rsid w:val="00E9626F"/>
    <w:rsid w:val="00E973CF"/>
    <w:rsid w:val="00EA0B84"/>
    <w:rsid w:val="00EA4355"/>
    <w:rsid w:val="00EB1D94"/>
    <w:rsid w:val="00EB38D7"/>
    <w:rsid w:val="00EB3AFB"/>
    <w:rsid w:val="00EB3AFC"/>
    <w:rsid w:val="00EB435D"/>
    <w:rsid w:val="00EB57FA"/>
    <w:rsid w:val="00EB5CD7"/>
    <w:rsid w:val="00EB62DB"/>
    <w:rsid w:val="00EC028C"/>
    <w:rsid w:val="00EC0F8E"/>
    <w:rsid w:val="00EC3A11"/>
    <w:rsid w:val="00EC3EB4"/>
    <w:rsid w:val="00EC5D8B"/>
    <w:rsid w:val="00ED0BFE"/>
    <w:rsid w:val="00ED2562"/>
    <w:rsid w:val="00ED2B39"/>
    <w:rsid w:val="00ED3289"/>
    <w:rsid w:val="00ED4DE1"/>
    <w:rsid w:val="00ED5435"/>
    <w:rsid w:val="00ED569F"/>
    <w:rsid w:val="00ED629D"/>
    <w:rsid w:val="00EE11A7"/>
    <w:rsid w:val="00EE16B3"/>
    <w:rsid w:val="00EE448C"/>
    <w:rsid w:val="00EE7425"/>
    <w:rsid w:val="00EE7633"/>
    <w:rsid w:val="00EE7833"/>
    <w:rsid w:val="00EF4E98"/>
    <w:rsid w:val="00EF5F4D"/>
    <w:rsid w:val="00EF68D3"/>
    <w:rsid w:val="00F0053A"/>
    <w:rsid w:val="00F0466D"/>
    <w:rsid w:val="00F05AD1"/>
    <w:rsid w:val="00F0663B"/>
    <w:rsid w:val="00F07514"/>
    <w:rsid w:val="00F10B5E"/>
    <w:rsid w:val="00F12D58"/>
    <w:rsid w:val="00F12F50"/>
    <w:rsid w:val="00F132E2"/>
    <w:rsid w:val="00F133CA"/>
    <w:rsid w:val="00F15243"/>
    <w:rsid w:val="00F15416"/>
    <w:rsid w:val="00F201EA"/>
    <w:rsid w:val="00F214DE"/>
    <w:rsid w:val="00F24243"/>
    <w:rsid w:val="00F24CE9"/>
    <w:rsid w:val="00F24E3C"/>
    <w:rsid w:val="00F25E3C"/>
    <w:rsid w:val="00F301CF"/>
    <w:rsid w:val="00F32CFD"/>
    <w:rsid w:val="00F34F07"/>
    <w:rsid w:val="00F35A15"/>
    <w:rsid w:val="00F35FB3"/>
    <w:rsid w:val="00F36580"/>
    <w:rsid w:val="00F36E75"/>
    <w:rsid w:val="00F37D20"/>
    <w:rsid w:val="00F407B3"/>
    <w:rsid w:val="00F43F09"/>
    <w:rsid w:val="00F44884"/>
    <w:rsid w:val="00F45C38"/>
    <w:rsid w:val="00F4676F"/>
    <w:rsid w:val="00F470E5"/>
    <w:rsid w:val="00F47BE9"/>
    <w:rsid w:val="00F53B85"/>
    <w:rsid w:val="00F53E82"/>
    <w:rsid w:val="00F547B7"/>
    <w:rsid w:val="00F54FB3"/>
    <w:rsid w:val="00F55E27"/>
    <w:rsid w:val="00F607C7"/>
    <w:rsid w:val="00F6577F"/>
    <w:rsid w:val="00F664AF"/>
    <w:rsid w:val="00F672BA"/>
    <w:rsid w:val="00F70C70"/>
    <w:rsid w:val="00F73EAF"/>
    <w:rsid w:val="00F7505D"/>
    <w:rsid w:val="00F7690C"/>
    <w:rsid w:val="00F7765A"/>
    <w:rsid w:val="00F77D65"/>
    <w:rsid w:val="00F8112D"/>
    <w:rsid w:val="00F82956"/>
    <w:rsid w:val="00F84E58"/>
    <w:rsid w:val="00F85586"/>
    <w:rsid w:val="00F87340"/>
    <w:rsid w:val="00F87828"/>
    <w:rsid w:val="00F90932"/>
    <w:rsid w:val="00F93F7D"/>
    <w:rsid w:val="00F959C3"/>
    <w:rsid w:val="00F960EA"/>
    <w:rsid w:val="00F9654E"/>
    <w:rsid w:val="00F96D3F"/>
    <w:rsid w:val="00F97FA0"/>
    <w:rsid w:val="00FA1499"/>
    <w:rsid w:val="00FA51C1"/>
    <w:rsid w:val="00FA5752"/>
    <w:rsid w:val="00FA69CD"/>
    <w:rsid w:val="00FB071E"/>
    <w:rsid w:val="00FB09CF"/>
    <w:rsid w:val="00FB2C04"/>
    <w:rsid w:val="00FB2E94"/>
    <w:rsid w:val="00FB568A"/>
    <w:rsid w:val="00FB6E87"/>
    <w:rsid w:val="00FB7996"/>
    <w:rsid w:val="00FC175F"/>
    <w:rsid w:val="00FC200E"/>
    <w:rsid w:val="00FC274E"/>
    <w:rsid w:val="00FC2788"/>
    <w:rsid w:val="00FC2DEB"/>
    <w:rsid w:val="00FC4EFE"/>
    <w:rsid w:val="00FC79E2"/>
    <w:rsid w:val="00FD161A"/>
    <w:rsid w:val="00FD1FA5"/>
    <w:rsid w:val="00FD3EC5"/>
    <w:rsid w:val="00FD45B7"/>
    <w:rsid w:val="00FD5FAC"/>
    <w:rsid w:val="00FD68DF"/>
    <w:rsid w:val="00FD69F2"/>
    <w:rsid w:val="00FD6C30"/>
    <w:rsid w:val="00FD73CB"/>
    <w:rsid w:val="00FD741B"/>
    <w:rsid w:val="00FE4597"/>
    <w:rsid w:val="00FE4600"/>
    <w:rsid w:val="00FE71CC"/>
    <w:rsid w:val="00FF0500"/>
    <w:rsid w:val="00FF0928"/>
    <w:rsid w:val="00FF3190"/>
    <w:rsid w:val="00FF375E"/>
    <w:rsid w:val="00FF3E18"/>
    <w:rsid w:val="00FF50BF"/>
    <w:rsid w:val="00FF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61A81"/>
  <w15:docId w15:val="{6D887A3F-8A37-4687-A5EA-BB876C9B6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83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1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19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B31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19D"/>
    <w:rPr>
      <w:rFonts w:ascii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A65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65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91</Words>
  <Characters>4428</Characters>
  <Application>Microsoft Office Word</Application>
  <DocSecurity>0</DocSecurity>
  <Lines>8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Microsoft Office User</cp:lastModifiedBy>
  <cp:revision>2</cp:revision>
  <dcterms:created xsi:type="dcterms:W3CDTF">2022-03-07T15:41:00Z</dcterms:created>
  <dcterms:modified xsi:type="dcterms:W3CDTF">2022-03-07T15:41:00Z</dcterms:modified>
</cp:coreProperties>
</file>